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0048" behindDoc="0" locked="0" layoutInCell="1" allowOverlap="1" wp14:anchorId="3E8BDEBC" wp14:editId="7078BD0B">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63571" y="3144353"/>
                                <a:ext cx="3706206" cy="1211450"/>
                                <a:chOff x="1550598" y="3144263"/>
                                <a:chExt cx="5444923" cy="1779780"/>
                              </a:xfrm>
                            </wpg:grpSpPr>
                            <wps:wsp>
                              <wps:cNvPr id="27" name="TextBox 9"/>
                              <wps:cNvSpPr txBox="1"/>
                              <wps:spPr>
                                <a:xfrm>
                                  <a:off x="1591223" y="3144263"/>
                                  <a:ext cx="5404298" cy="772441"/>
                                </a:xfrm>
                                <a:prstGeom prst="rect">
                                  <a:avLst/>
                                </a:prstGeom>
                              </wps:spPr>
                              <wps:txbx>
                                <w:txbxContent>
                                  <w:p w14:paraId="24B38A46" w14:textId="42191652" w:rsidR="00974D63" w:rsidRDefault="009A35B3" w:rsidP="00725F90">
                                    <w:pPr>
                                      <w:spacing w:line="668" w:lineRule="exact"/>
                                      <w:jc w:val="center"/>
                                      <w:rPr>
                                        <w:rFonts w:ascii="Raleway Bold" w:hAnsi="Raleway Bold" w:hint="eastAsia"/>
                                        <w:color w:val="444440"/>
                                        <w:spacing w:val="58"/>
                                        <w:kern w:val="24"/>
                                        <w:sz w:val="58"/>
                                        <w:szCs w:val="58"/>
                                      </w:rPr>
                                    </w:pPr>
                                    <w:r w:rsidRPr="009A35B3">
                                      <w:rPr>
                                        <w:rFonts w:ascii="Raleway Bold" w:hAnsi="Raleway Bold"/>
                                        <w:color w:val="444440"/>
                                        <w:spacing w:val="58"/>
                                        <w:kern w:val="24"/>
                                        <w:sz w:val="58"/>
                                        <w:szCs w:val="58"/>
                                      </w:rPr>
                                      <w:t>OBADIAH</w:t>
                                    </w:r>
                                  </w:p>
                                </w:txbxContent>
                              </wps:txbx>
                              <wps:bodyPr wrap="square" lIns="0" tIns="0" rIns="0" bIns="0" rtlCol="0" anchor="t">
                                <a:noAutofit/>
                              </wps:bodyPr>
                            </wps:wsp>
                            <wps:wsp>
                              <wps:cNvPr id="28" name="TextBox 10"/>
                              <wps:cNvSpPr txBox="1"/>
                              <wps:spPr>
                                <a:xfrm>
                                  <a:off x="1550598" y="4114931"/>
                                  <a:ext cx="5404298" cy="809112"/>
                                </a:xfrm>
                                <a:prstGeom prst="rect">
                                  <a:avLst/>
                                </a:prstGeom>
                              </wps:spPr>
                              <wps:txbx>
                                <w:txbxContent>
                                  <w:p w14:paraId="16CC633E" w14:textId="2FB8A61D" w:rsidR="00974D63" w:rsidRPr="00D60C5A" w:rsidRDefault="00B54854" w:rsidP="00D60C5A">
                                    <w:pPr>
                                      <w:jc w:val="center"/>
                                      <w:rPr>
                                        <w:i/>
                                        <w:iCs/>
                                        <w:sz w:val="32"/>
                                        <w:szCs w:val="32"/>
                                      </w:rPr>
                                    </w:pPr>
                                    <w:r w:rsidRPr="00B54854">
                                      <w:rPr>
                                        <w:i/>
                                        <w:iCs/>
                                        <w:sz w:val="32"/>
                                        <w:szCs w:val="32"/>
                                      </w:rPr>
                                      <w:t>Judgment on Edom for the betrayal of Israel</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223AE095" w:rsidR="00974D63" w:rsidRPr="00EA4928" w:rsidRDefault="009C5857" w:rsidP="00725F90">
                                    <w:pPr>
                                      <w:spacing w:line="254" w:lineRule="exact"/>
                                      <w:jc w:val="center"/>
                                      <w:rPr>
                                        <w:color w:val="444440"/>
                                        <w:spacing w:val="81"/>
                                        <w:kern w:val="24"/>
                                        <w:sz w:val="20"/>
                                        <w:szCs w:val="20"/>
                                      </w:rPr>
                                    </w:pPr>
                                    <w:r w:rsidRPr="009C5857">
                                      <w:rPr>
                                        <w:szCs w:val="24"/>
                                      </w:rPr>
                                      <w:t>Sometime between 586 BC and 553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2617A042" w14:textId="77777777" w:rsidR="003140DD" w:rsidRDefault="003140DD" w:rsidP="00E5221E">
                                    <w:pPr>
                                      <w:jc w:val="center"/>
                                      <w:rPr>
                                        <w:i/>
                                        <w:iCs/>
                                      </w:rPr>
                                    </w:pPr>
                                    <w:r w:rsidRPr="003140DD">
                                      <w:rPr>
                                        <w:i/>
                                        <w:iCs/>
                                      </w:rPr>
                                      <w:t>"Because of the violence against your brother Jacob, you will be covered with shame; you will be destroyed forever. On the day you stood aloof while strangers carried off his wealth and foreigners entered his gates and cast lots for Jerusalem, you were like one of them."</w:t>
                                    </w:r>
                                  </w:p>
                                  <w:p w14:paraId="22F96100" w14:textId="76F73E9F" w:rsidR="00A27B94" w:rsidRDefault="00875A33" w:rsidP="00E5221E">
                                    <w:pPr>
                                      <w:jc w:val="center"/>
                                    </w:pPr>
                                    <w:r w:rsidRPr="00875A33">
                                      <w:t>v. 10-11</w:t>
                                    </w:r>
                                  </w:p>
                                  <w:p w14:paraId="062A4B5B" w14:textId="77777777" w:rsidR="00875A33" w:rsidRPr="00E5221E" w:rsidRDefault="00875A33"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692B6B60"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9D2EF1">
                                      <w:rPr>
                                        <w:rFonts w:ascii="Times New Roman" w:hAnsi="Times New Roman" w:cs="Times New Roman"/>
                                        <w:noProof/>
                                        <w:color w:val="808080" w:themeColor="background1" w:themeShade="80"/>
                                        <w:sz w:val="24"/>
                                        <w:szCs w:val="24"/>
                                      </w:rPr>
                                      <w:t>June 1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50048;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635;top:31443;width:37062;height:12115" coordorigin="15505,31442" coordsize="54449,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42191652" w:rsidR="00974D63" w:rsidRDefault="009A35B3" w:rsidP="00725F90">
                              <w:pPr>
                                <w:spacing w:line="668" w:lineRule="exact"/>
                                <w:jc w:val="center"/>
                                <w:rPr>
                                  <w:rFonts w:ascii="Raleway Bold" w:hAnsi="Raleway Bold" w:hint="eastAsia"/>
                                  <w:color w:val="444440"/>
                                  <w:spacing w:val="58"/>
                                  <w:kern w:val="24"/>
                                  <w:sz w:val="58"/>
                                  <w:szCs w:val="58"/>
                                </w:rPr>
                              </w:pPr>
                              <w:r w:rsidRPr="009A35B3">
                                <w:rPr>
                                  <w:rFonts w:ascii="Raleway Bold" w:hAnsi="Raleway Bold"/>
                                  <w:color w:val="444440"/>
                                  <w:spacing w:val="58"/>
                                  <w:kern w:val="24"/>
                                  <w:sz w:val="58"/>
                                  <w:szCs w:val="58"/>
                                </w:rPr>
                                <w:t>OBADIAH</w:t>
                              </w:r>
                            </w:p>
                          </w:txbxContent>
                        </v:textbox>
                      </v:shape>
                      <v:shape id="TextBox 10" o:spid="_x0000_s1035" type="#_x0000_t202" style="position:absolute;left:15505;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2FB8A61D" w:rsidR="00974D63" w:rsidRPr="00D60C5A" w:rsidRDefault="00B54854" w:rsidP="00D60C5A">
                              <w:pPr>
                                <w:jc w:val="center"/>
                                <w:rPr>
                                  <w:i/>
                                  <w:iCs/>
                                  <w:sz w:val="32"/>
                                  <w:szCs w:val="32"/>
                                </w:rPr>
                              </w:pPr>
                              <w:r w:rsidRPr="00B54854">
                                <w:rPr>
                                  <w:i/>
                                  <w:iCs/>
                                  <w:sz w:val="32"/>
                                  <w:szCs w:val="32"/>
                                </w:rPr>
                                <w:t>Judgment on Edom for the betrayal of Israel</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223AE095" w:rsidR="00974D63" w:rsidRPr="00EA4928" w:rsidRDefault="009C5857" w:rsidP="00725F90">
                              <w:pPr>
                                <w:spacing w:line="254" w:lineRule="exact"/>
                                <w:jc w:val="center"/>
                                <w:rPr>
                                  <w:color w:val="444440"/>
                                  <w:spacing w:val="81"/>
                                  <w:kern w:val="24"/>
                                  <w:sz w:val="20"/>
                                  <w:szCs w:val="20"/>
                                </w:rPr>
                              </w:pPr>
                              <w:r w:rsidRPr="009C5857">
                                <w:rPr>
                                  <w:szCs w:val="24"/>
                                </w:rPr>
                                <w:t>Sometime between 586 BC and 553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617A042" w14:textId="77777777" w:rsidR="003140DD" w:rsidRDefault="003140DD" w:rsidP="00E5221E">
                              <w:pPr>
                                <w:jc w:val="center"/>
                                <w:rPr>
                                  <w:i/>
                                  <w:iCs/>
                                </w:rPr>
                              </w:pPr>
                              <w:r w:rsidRPr="003140DD">
                                <w:rPr>
                                  <w:i/>
                                  <w:iCs/>
                                </w:rPr>
                                <w:t>"Because of the violence against your brother Jacob, you will be covered with shame; you will be destroyed forever. On the day you stood aloof while strangers carried off his wealth and foreigners entered his gates and cast lots for Jerusalem, you were like one of them."</w:t>
                              </w:r>
                            </w:p>
                            <w:p w14:paraId="22F96100" w14:textId="76F73E9F" w:rsidR="00A27B94" w:rsidRDefault="00875A33" w:rsidP="00E5221E">
                              <w:pPr>
                                <w:jc w:val="center"/>
                              </w:pPr>
                              <w:r w:rsidRPr="00875A33">
                                <w:t>v. 10-11</w:t>
                              </w:r>
                            </w:p>
                            <w:p w14:paraId="062A4B5B" w14:textId="77777777" w:rsidR="00875A33" w:rsidRPr="00E5221E" w:rsidRDefault="00875A33"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692B6B60"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9D2EF1">
                                <w:rPr>
                                  <w:rFonts w:ascii="Times New Roman" w:hAnsi="Times New Roman" w:cs="Times New Roman"/>
                                  <w:noProof/>
                                  <w:color w:val="808080" w:themeColor="background1" w:themeShade="80"/>
                                  <w:sz w:val="24"/>
                                  <w:szCs w:val="24"/>
                                </w:rPr>
                                <w:t>June 1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70528" behindDoc="0" locked="0" layoutInCell="1" allowOverlap="1" wp14:anchorId="0FA31741" wp14:editId="5D928654">
                <wp:simplePos x="0" y="0"/>
                <wp:positionH relativeFrom="margin">
                  <wp:align>center</wp:align>
                </wp:positionH>
                <wp:positionV relativeFrom="paragraph">
                  <wp:posOffset>791019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1312"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xmlns:w16du="http://schemas.microsoft.com/office/word/2023/wordml/word16du">
                <w:pict>
                  <v:line w14:anchorId="77341A68"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132F218C" w14:textId="77777777" w:rsidR="00943794" w:rsidRDefault="00943794" w:rsidP="00943794">
          <w:pPr>
            <w:pStyle w:val="TOC2"/>
            <w:tabs>
              <w:tab w:val="right" w:leader="dot" w:pos="9016"/>
            </w:tabs>
            <w:rPr>
              <w:b/>
              <w:bCs/>
              <w:sz w:val="32"/>
              <w:szCs w:val="28"/>
              <w:lang w:val="nb-NO"/>
            </w:rPr>
          </w:pPr>
          <w:bookmarkStart w:id="0" w:name="_Toc123372077"/>
          <w:r w:rsidRPr="005035D0">
            <w:rPr>
              <w:b/>
              <w:bCs/>
              <w:sz w:val="32"/>
              <w:szCs w:val="28"/>
              <w:lang w:val="nb-NO"/>
            </w:rPr>
            <w:lastRenderedPageBreak/>
            <w:t>CONTENTS</w:t>
          </w:r>
        </w:p>
        <w:p w14:paraId="1226BD3F" w14:textId="77777777" w:rsidR="00943794" w:rsidRPr="00BF770A" w:rsidRDefault="00943794" w:rsidP="00943794">
          <w:pPr>
            <w:rPr>
              <w:lang w:val="nb-NO"/>
            </w:rPr>
          </w:pPr>
        </w:p>
        <w:p w14:paraId="7336D501" w14:textId="77777777" w:rsidR="00943794" w:rsidRDefault="00943794" w:rsidP="00943794">
          <w:pPr>
            <w:pStyle w:val="TOC1"/>
            <w:tabs>
              <w:tab w:val="right" w:leader="dot" w:pos="9016"/>
            </w:tabs>
            <w:rPr>
              <w:noProof/>
            </w:rPr>
          </w:pPr>
          <w:r>
            <w:rPr>
              <w:lang w:val="nb-NO"/>
            </w:rPr>
            <w:fldChar w:fldCharType="begin"/>
          </w:r>
          <w:r>
            <w:rPr>
              <w:lang w:val="nb-NO"/>
            </w:rPr>
            <w:instrText xml:space="preserve"> TOC \o "1-3" \h \z \u </w:instrText>
          </w:r>
          <w:r>
            <w:rPr>
              <w:lang w:val="nb-NO"/>
            </w:rPr>
            <w:fldChar w:fldCharType="separate"/>
          </w:r>
          <w:hyperlink w:anchor="_Toc136250837" w:history="1">
            <w:r w:rsidRPr="000C796F">
              <w:rPr>
                <w:rStyle w:val="Hyperlink"/>
                <w:noProof/>
                <w:lang w:val="nb-NO"/>
              </w:rPr>
              <w:t xml:space="preserve">Introduction </w:t>
            </w:r>
          </w:hyperlink>
          <w:r>
            <w:rPr>
              <w:noProof/>
              <w:webHidden/>
            </w:rPr>
            <w:tab/>
          </w:r>
          <w:r>
            <w:rPr>
              <w:noProof/>
              <w:webHidden/>
            </w:rPr>
            <w:fldChar w:fldCharType="begin"/>
          </w:r>
          <w:r>
            <w:rPr>
              <w:noProof/>
              <w:webHidden/>
            </w:rPr>
            <w:instrText xml:space="preserve"> PAGEREF _Toc136250837 \h </w:instrText>
          </w:r>
          <w:r>
            <w:rPr>
              <w:noProof/>
              <w:webHidden/>
            </w:rPr>
          </w:r>
          <w:r>
            <w:rPr>
              <w:noProof/>
              <w:webHidden/>
            </w:rPr>
            <w:fldChar w:fldCharType="separate"/>
          </w:r>
          <w:hyperlink w:anchor="_Toc136250837" w:history="1">
            <w:r>
              <w:rPr>
                <w:noProof/>
                <w:webHidden/>
              </w:rPr>
              <w:t>2</w:t>
            </w:r>
          </w:hyperlink>
          <w:r>
            <w:rPr>
              <w:noProof/>
              <w:webHidden/>
            </w:rPr>
            <w:fldChar w:fldCharType="end"/>
          </w:r>
        </w:p>
        <w:p w14:paraId="19966D45"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38" w:history="1">
            <w:r w:rsidR="00943794" w:rsidRPr="000C796F">
              <w:rPr>
                <w:rStyle w:val="Hyperlink"/>
                <w:noProof/>
                <w:lang w:val="nb-NO"/>
              </w:rPr>
              <w:t xml:space="preserve">Israel vs. Edom </w:t>
            </w:r>
          </w:hyperlink>
          <w:r w:rsidR="00943794">
            <w:rPr>
              <w:noProof/>
              <w:webHidden/>
            </w:rPr>
            <w:tab/>
          </w:r>
          <w:r w:rsidR="00943794">
            <w:rPr>
              <w:noProof/>
              <w:webHidden/>
            </w:rPr>
            <w:fldChar w:fldCharType="begin"/>
          </w:r>
          <w:r w:rsidR="00943794">
            <w:rPr>
              <w:noProof/>
              <w:webHidden/>
            </w:rPr>
            <w:instrText xml:space="preserve"> PAGEREF _Toc136250838 \h </w:instrText>
          </w:r>
          <w:r w:rsidR="00943794">
            <w:rPr>
              <w:noProof/>
              <w:webHidden/>
            </w:rPr>
          </w:r>
          <w:r w:rsidR="00943794">
            <w:rPr>
              <w:noProof/>
              <w:webHidden/>
            </w:rPr>
            <w:fldChar w:fldCharType="separate"/>
          </w:r>
          <w:hyperlink w:anchor="_Toc136250838" w:history="1">
            <w:r w:rsidR="00943794">
              <w:rPr>
                <w:noProof/>
                <w:webHidden/>
              </w:rPr>
              <w:t>2</w:t>
            </w:r>
          </w:hyperlink>
          <w:r w:rsidR="00943794">
            <w:rPr>
              <w:noProof/>
              <w:webHidden/>
            </w:rPr>
            <w:fldChar w:fldCharType="end"/>
          </w:r>
        </w:p>
        <w:p w14:paraId="3AEAA4BE"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39" w:history="1">
            <w:r w:rsidR="00943794" w:rsidRPr="000C796F">
              <w:rPr>
                <w:rStyle w:val="Hyperlink"/>
                <w:noProof/>
                <w:lang w:val="nb-NO"/>
              </w:rPr>
              <w:t xml:space="preserve">Petra </w:t>
            </w:r>
          </w:hyperlink>
          <w:r w:rsidR="00943794">
            <w:rPr>
              <w:noProof/>
              <w:webHidden/>
            </w:rPr>
            <w:tab/>
          </w:r>
          <w:r w:rsidR="00943794">
            <w:rPr>
              <w:noProof/>
              <w:webHidden/>
            </w:rPr>
            <w:fldChar w:fldCharType="begin"/>
          </w:r>
          <w:r w:rsidR="00943794">
            <w:rPr>
              <w:noProof/>
              <w:webHidden/>
            </w:rPr>
            <w:instrText xml:space="preserve"> PAGEREF _Toc136250839 \h </w:instrText>
          </w:r>
          <w:r w:rsidR="00943794">
            <w:rPr>
              <w:noProof/>
              <w:webHidden/>
            </w:rPr>
          </w:r>
          <w:r w:rsidR="00943794">
            <w:rPr>
              <w:noProof/>
              <w:webHidden/>
            </w:rPr>
            <w:fldChar w:fldCharType="separate"/>
          </w:r>
          <w:hyperlink w:anchor="_Toc136250839" w:history="1">
            <w:r w:rsidR="00943794">
              <w:rPr>
                <w:noProof/>
                <w:webHidden/>
              </w:rPr>
              <w:t>3</w:t>
            </w:r>
          </w:hyperlink>
          <w:r w:rsidR="00943794">
            <w:rPr>
              <w:noProof/>
              <w:webHidden/>
            </w:rPr>
            <w:fldChar w:fldCharType="end"/>
          </w:r>
        </w:p>
        <w:p w14:paraId="56BEDB19"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40" w:history="1">
            <w:r w:rsidR="00943794" w:rsidRPr="000C796F">
              <w:rPr>
                <w:rStyle w:val="Hyperlink"/>
                <w:noProof/>
                <w:lang w:val="nb-NO"/>
              </w:rPr>
              <w:t xml:space="preserve">Dating of Obadiah </w:t>
            </w:r>
          </w:hyperlink>
          <w:r w:rsidR="00943794">
            <w:rPr>
              <w:noProof/>
              <w:webHidden/>
            </w:rPr>
            <w:tab/>
          </w:r>
          <w:r w:rsidR="00943794">
            <w:rPr>
              <w:noProof/>
              <w:webHidden/>
            </w:rPr>
            <w:fldChar w:fldCharType="begin"/>
          </w:r>
          <w:r w:rsidR="00943794">
            <w:rPr>
              <w:noProof/>
              <w:webHidden/>
            </w:rPr>
            <w:instrText xml:space="preserve"> PAGEREF _Toc136250840 \h </w:instrText>
          </w:r>
          <w:r w:rsidR="00943794">
            <w:rPr>
              <w:noProof/>
              <w:webHidden/>
            </w:rPr>
          </w:r>
          <w:r w:rsidR="00943794">
            <w:rPr>
              <w:noProof/>
              <w:webHidden/>
            </w:rPr>
            <w:fldChar w:fldCharType="separate"/>
          </w:r>
          <w:hyperlink w:anchor="_Toc136250840" w:history="1">
            <w:r w:rsidR="00943794">
              <w:rPr>
                <w:noProof/>
                <w:webHidden/>
              </w:rPr>
              <w:t>3</w:t>
            </w:r>
          </w:hyperlink>
          <w:r w:rsidR="00943794">
            <w:rPr>
              <w:noProof/>
              <w:webHidden/>
            </w:rPr>
            <w:fldChar w:fldCharType="end"/>
          </w:r>
        </w:p>
        <w:p w14:paraId="72E83242"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41" w:history="1">
            <w:r w:rsidR="00943794" w:rsidRPr="000C796F">
              <w:rPr>
                <w:rStyle w:val="Hyperlink"/>
                <w:noProof/>
                <w:lang w:val="nb-NO"/>
              </w:rPr>
              <w:t xml:space="preserve">Previous judgment against Edom </w:t>
            </w:r>
          </w:hyperlink>
          <w:r w:rsidR="00943794">
            <w:rPr>
              <w:noProof/>
              <w:webHidden/>
            </w:rPr>
            <w:tab/>
          </w:r>
          <w:r w:rsidR="00943794">
            <w:rPr>
              <w:noProof/>
              <w:webHidden/>
            </w:rPr>
            <w:fldChar w:fldCharType="begin"/>
          </w:r>
          <w:r w:rsidR="00943794">
            <w:rPr>
              <w:noProof/>
              <w:webHidden/>
            </w:rPr>
            <w:instrText xml:space="preserve"> PAGEREF _Toc136250841 \h </w:instrText>
          </w:r>
          <w:r w:rsidR="00943794">
            <w:rPr>
              <w:noProof/>
              <w:webHidden/>
            </w:rPr>
          </w:r>
          <w:r w:rsidR="00943794">
            <w:rPr>
              <w:noProof/>
              <w:webHidden/>
            </w:rPr>
            <w:fldChar w:fldCharType="separate"/>
          </w:r>
          <w:hyperlink w:anchor="_Toc136250841" w:history="1">
            <w:r w:rsidR="00943794">
              <w:rPr>
                <w:noProof/>
                <w:webHidden/>
              </w:rPr>
              <w:t>4</w:t>
            </w:r>
          </w:hyperlink>
          <w:r w:rsidR="00943794">
            <w:rPr>
              <w:noProof/>
              <w:webHidden/>
            </w:rPr>
            <w:fldChar w:fldCharType="end"/>
          </w:r>
        </w:p>
        <w:p w14:paraId="50DD088F" w14:textId="77777777" w:rsidR="00943794" w:rsidRDefault="00000000" w:rsidP="00943794">
          <w:pPr>
            <w:pStyle w:val="TOC3"/>
            <w:tabs>
              <w:tab w:val="right" w:leader="dot" w:pos="9016"/>
            </w:tabs>
            <w:rPr>
              <w:rFonts w:asciiTheme="minorHAnsi" w:hAnsiTheme="minorHAnsi"/>
              <w:noProof/>
              <w:kern w:val="2"/>
              <w:sz w:val="22"/>
              <w14:ligatures w14:val="standardContextual"/>
            </w:rPr>
          </w:pPr>
          <w:hyperlink w:anchor="_Toc136250842" w:history="1">
            <w:r w:rsidR="00943794" w:rsidRPr="000C796F">
              <w:rPr>
                <w:rStyle w:val="Hyperlink"/>
                <w:noProof/>
                <w:lang w:val="nb-NO"/>
              </w:rPr>
              <w:t xml:space="preserve">Jer 49:7-22 </w:t>
            </w:r>
          </w:hyperlink>
          <w:r w:rsidR="00943794">
            <w:rPr>
              <w:noProof/>
              <w:webHidden/>
            </w:rPr>
            <w:tab/>
          </w:r>
          <w:r w:rsidR="00943794">
            <w:rPr>
              <w:noProof/>
              <w:webHidden/>
            </w:rPr>
            <w:fldChar w:fldCharType="begin"/>
          </w:r>
          <w:r w:rsidR="00943794">
            <w:rPr>
              <w:noProof/>
              <w:webHidden/>
            </w:rPr>
            <w:instrText xml:space="preserve"> PAGEREF _Toc136250842 \h </w:instrText>
          </w:r>
          <w:r w:rsidR="00943794">
            <w:rPr>
              <w:noProof/>
              <w:webHidden/>
            </w:rPr>
          </w:r>
          <w:r w:rsidR="00943794">
            <w:rPr>
              <w:noProof/>
              <w:webHidden/>
            </w:rPr>
            <w:fldChar w:fldCharType="separate"/>
          </w:r>
          <w:hyperlink w:anchor="_Toc136250842" w:history="1">
            <w:r w:rsidR="00943794">
              <w:rPr>
                <w:noProof/>
                <w:webHidden/>
              </w:rPr>
              <w:t>4</w:t>
            </w:r>
          </w:hyperlink>
          <w:r w:rsidR="00943794">
            <w:rPr>
              <w:noProof/>
              <w:webHidden/>
            </w:rPr>
            <w:fldChar w:fldCharType="end"/>
          </w:r>
        </w:p>
        <w:p w14:paraId="4A9E3615" w14:textId="77777777" w:rsidR="00943794" w:rsidRDefault="00000000" w:rsidP="00943794">
          <w:pPr>
            <w:pStyle w:val="TOC3"/>
            <w:tabs>
              <w:tab w:val="right" w:leader="dot" w:pos="9016"/>
            </w:tabs>
            <w:rPr>
              <w:rFonts w:asciiTheme="minorHAnsi" w:hAnsiTheme="minorHAnsi"/>
              <w:noProof/>
              <w:kern w:val="2"/>
              <w:sz w:val="22"/>
              <w14:ligatures w14:val="standardContextual"/>
            </w:rPr>
          </w:pPr>
          <w:hyperlink w:anchor="_Toc136250843" w:history="1">
            <w:r w:rsidR="00943794" w:rsidRPr="000C796F">
              <w:rPr>
                <w:rStyle w:val="Hyperlink"/>
                <w:noProof/>
                <w:lang w:val="nb-NO"/>
              </w:rPr>
              <w:t xml:space="preserve">Obadiah </w:t>
            </w:r>
          </w:hyperlink>
          <w:r w:rsidR="00943794">
            <w:rPr>
              <w:noProof/>
              <w:webHidden/>
            </w:rPr>
            <w:tab/>
          </w:r>
          <w:r w:rsidR="00943794">
            <w:rPr>
              <w:noProof/>
              <w:webHidden/>
            </w:rPr>
            <w:fldChar w:fldCharType="begin"/>
          </w:r>
          <w:r w:rsidR="00943794">
            <w:rPr>
              <w:noProof/>
              <w:webHidden/>
            </w:rPr>
            <w:instrText xml:space="preserve"> PAGEREF _Toc136250843 \h </w:instrText>
          </w:r>
          <w:r w:rsidR="00943794">
            <w:rPr>
              <w:noProof/>
              <w:webHidden/>
            </w:rPr>
          </w:r>
          <w:r w:rsidR="00943794">
            <w:rPr>
              <w:noProof/>
              <w:webHidden/>
            </w:rPr>
            <w:fldChar w:fldCharType="separate"/>
          </w:r>
          <w:hyperlink w:anchor="_Toc136250843" w:history="1">
            <w:r w:rsidR="00943794">
              <w:rPr>
                <w:noProof/>
                <w:webHidden/>
              </w:rPr>
              <w:t>5</w:t>
            </w:r>
          </w:hyperlink>
          <w:r w:rsidR="00943794">
            <w:rPr>
              <w:noProof/>
              <w:webHidden/>
            </w:rPr>
            <w:fldChar w:fldCharType="end"/>
          </w:r>
        </w:p>
        <w:p w14:paraId="328D9F31" w14:textId="77777777" w:rsidR="00943794" w:rsidRDefault="00000000" w:rsidP="00943794">
          <w:pPr>
            <w:pStyle w:val="TOC1"/>
            <w:tabs>
              <w:tab w:val="right" w:leader="dot" w:pos="9016"/>
            </w:tabs>
            <w:rPr>
              <w:noProof/>
            </w:rPr>
          </w:pPr>
          <w:hyperlink w:anchor="_Toc136250844" w:history="1">
            <w:r w:rsidR="00943794" w:rsidRPr="000C796F">
              <w:rPr>
                <w:rStyle w:val="Hyperlink"/>
                <w:noProof/>
                <w:lang w:val="nb-NO"/>
              </w:rPr>
              <w:t xml:space="preserve">Why will Edom be judged? (v. 9-10) </w:t>
            </w:r>
          </w:hyperlink>
          <w:r w:rsidR="00943794">
            <w:rPr>
              <w:noProof/>
              <w:webHidden/>
            </w:rPr>
            <w:tab/>
          </w:r>
          <w:r w:rsidR="00943794">
            <w:rPr>
              <w:noProof/>
              <w:webHidden/>
            </w:rPr>
            <w:fldChar w:fldCharType="begin"/>
          </w:r>
          <w:r w:rsidR="00943794">
            <w:rPr>
              <w:noProof/>
              <w:webHidden/>
            </w:rPr>
            <w:instrText xml:space="preserve"> PAGEREF _Toc136250844 \h </w:instrText>
          </w:r>
          <w:r w:rsidR="00943794">
            <w:rPr>
              <w:noProof/>
              <w:webHidden/>
            </w:rPr>
          </w:r>
          <w:r w:rsidR="00943794">
            <w:rPr>
              <w:noProof/>
              <w:webHidden/>
            </w:rPr>
            <w:fldChar w:fldCharType="separate"/>
          </w:r>
          <w:hyperlink w:anchor="_Toc136250844" w:history="1">
            <w:r w:rsidR="00943794">
              <w:rPr>
                <w:noProof/>
                <w:webHidden/>
              </w:rPr>
              <w:t>6</w:t>
            </w:r>
          </w:hyperlink>
          <w:r w:rsidR="00943794">
            <w:rPr>
              <w:noProof/>
              <w:webHidden/>
            </w:rPr>
            <w:fldChar w:fldCharType="end"/>
          </w:r>
        </w:p>
        <w:p w14:paraId="7E20F34A"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45" w:history="1">
            <w:r w:rsidR="00943794" w:rsidRPr="000C796F">
              <w:rPr>
                <w:rStyle w:val="Hyperlink"/>
                <w:noProof/>
                <w:lang w:val="nb-NO"/>
              </w:rPr>
              <w:t xml:space="preserve">Joel </w:t>
            </w:r>
          </w:hyperlink>
          <w:r w:rsidR="00943794">
            <w:rPr>
              <w:noProof/>
              <w:webHidden/>
            </w:rPr>
            <w:tab/>
          </w:r>
          <w:r w:rsidR="00943794">
            <w:rPr>
              <w:noProof/>
              <w:webHidden/>
            </w:rPr>
            <w:fldChar w:fldCharType="begin"/>
          </w:r>
          <w:r w:rsidR="00943794">
            <w:rPr>
              <w:noProof/>
              <w:webHidden/>
            </w:rPr>
            <w:instrText xml:space="preserve"> PAGEREF _Toc136250845 \h </w:instrText>
          </w:r>
          <w:r w:rsidR="00943794">
            <w:rPr>
              <w:noProof/>
              <w:webHidden/>
            </w:rPr>
          </w:r>
          <w:r w:rsidR="00943794">
            <w:rPr>
              <w:noProof/>
              <w:webHidden/>
            </w:rPr>
            <w:fldChar w:fldCharType="separate"/>
          </w:r>
          <w:hyperlink w:anchor="_Toc136250845" w:history="1">
            <w:r w:rsidR="00943794">
              <w:rPr>
                <w:noProof/>
                <w:webHidden/>
              </w:rPr>
              <w:t>6</w:t>
            </w:r>
          </w:hyperlink>
          <w:r w:rsidR="00943794">
            <w:rPr>
              <w:noProof/>
              <w:webHidden/>
            </w:rPr>
            <w:fldChar w:fldCharType="end"/>
          </w:r>
        </w:p>
        <w:p w14:paraId="51224B94"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46" w:history="1">
            <w:r w:rsidR="00943794" w:rsidRPr="000C796F">
              <w:rPr>
                <w:rStyle w:val="Hyperlink"/>
                <w:noProof/>
                <w:lang w:val="nb-NO"/>
              </w:rPr>
              <w:t xml:space="preserve">Obadiah </w:t>
            </w:r>
          </w:hyperlink>
          <w:r w:rsidR="00943794">
            <w:rPr>
              <w:noProof/>
              <w:webHidden/>
            </w:rPr>
            <w:tab/>
          </w:r>
          <w:r w:rsidR="00943794">
            <w:rPr>
              <w:noProof/>
              <w:webHidden/>
            </w:rPr>
            <w:fldChar w:fldCharType="begin"/>
          </w:r>
          <w:r w:rsidR="00943794">
            <w:rPr>
              <w:noProof/>
              <w:webHidden/>
            </w:rPr>
            <w:instrText xml:space="preserve"> PAGEREF _Toc136250846 \h </w:instrText>
          </w:r>
          <w:r w:rsidR="00943794">
            <w:rPr>
              <w:noProof/>
              <w:webHidden/>
            </w:rPr>
          </w:r>
          <w:r w:rsidR="00943794">
            <w:rPr>
              <w:noProof/>
              <w:webHidden/>
            </w:rPr>
            <w:fldChar w:fldCharType="separate"/>
          </w:r>
          <w:hyperlink w:anchor="_Toc136250846" w:history="1">
            <w:r w:rsidR="00943794">
              <w:rPr>
                <w:noProof/>
                <w:webHidden/>
              </w:rPr>
              <w:t>6</w:t>
            </w:r>
          </w:hyperlink>
          <w:r w:rsidR="00943794">
            <w:rPr>
              <w:noProof/>
              <w:webHidden/>
            </w:rPr>
            <w:fldChar w:fldCharType="end"/>
          </w:r>
        </w:p>
        <w:p w14:paraId="2BBA439C" w14:textId="77777777" w:rsidR="00943794" w:rsidRDefault="00000000" w:rsidP="00943794">
          <w:pPr>
            <w:pStyle w:val="TOC1"/>
            <w:tabs>
              <w:tab w:val="right" w:leader="dot" w:pos="9016"/>
            </w:tabs>
            <w:rPr>
              <w:noProof/>
            </w:rPr>
          </w:pPr>
          <w:hyperlink w:anchor="_Toc136250847" w:history="1">
            <w:r w:rsidR="00943794" w:rsidRPr="000C796F">
              <w:rPr>
                <w:rStyle w:val="Hyperlink"/>
                <w:noProof/>
                <w:lang w:val="nb-NO"/>
              </w:rPr>
              <w:t xml:space="preserve">Obadiah v. 12-14 </w:t>
            </w:r>
          </w:hyperlink>
          <w:r w:rsidR="00943794">
            <w:rPr>
              <w:noProof/>
              <w:webHidden/>
            </w:rPr>
            <w:tab/>
          </w:r>
          <w:r w:rsidR="00943794">
            <w:rPr>
              <w:noProof/>
              <w:webHidden/>
            </w:rPr>
            <w:fldChar w:fldCharType="begin"/>
          </w:r>
          <w:r w:rsidR="00943794">
            <w:rPr>
              <w:noProof/>
              <w:webHidden/>
            </w:rPr>
            <w:instrText xml:space="preserve"> PAGEREF _Toc136250847 \h </w:instrText>
          </w:r>
          <w:r w:rsidR="00943794">
            <w:rPr>
              <w:noProof/>
              <w:webHidden/>
            </w:rPr>
          </w:r>
          <w:r w:rsidR="00943794">
            <w:rPr>
              <w:noProof/>
              <w:webHidden/>
            </w:rPr>
            <w:fldChar w:fldCharType="separate"/>
          </w:r>
          <w:hyperlink w:anchor="_Toc136250847" w:history="1">
            <w:r w:rsidR="00943794">
              <w:rPr>
                <w:noProof/>
                <w:webHidden/>
              </w:rPr>
              <w:t>6</w:t>
            </w:r>
          </w:hyperlink>
          <w:r w:rsidR="00943794">
            <w:rPr>
              <w:noProof/>
              <w:webHidden/>
            </w:rPr>
            <w:fldChar w:fldCharType="end"/>
          </w:r>
        </w:p>
        <w:p w14:paraId="23C07F28"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48" w:history="1">
            <w:r w:rsidR="00943794" w:rsidRPr="000C796F">
              <w:rPr>
                <w:rStyle w:val="Hyperlink"/>
                <w:noProof/>
                <w:lang w:val="nb-NO"/>
              </w:rPr>
              <w:t xml:space="preserve">Verse 15 </w:t>
            </w:r>
          </w:hyperlink>
          <w:hyperlink w:anchor="_Toc136250848" w:history="1">
            <w:r w:rsidR="00943794" w:rsidRPr="000C796F">
              <w:rPr>
                <w:rStyle w:val="Hyperlink"/>
                <w:rFonts w:hint="eastAsia"/>
                <w:noProof/>
                <w:lang w:val="nb-NO"/>
              </w:rPr>
              <w:t>→</w:t>
            </w:r>
            <w:r w:rsidR="00943794" w:rsidRPr="000C796F">
              <w:rPr>
                <w:rStyle w:val="Hyperlink"/>
                <w:rFonts w:hint="eastAsia"/>
                <w:noProof/>
                <w:lang w:val="nb-NO"/>
              </w:rPr>
              <w:t xml:space="preserve"> </w:t>
            </w:r>
          </w:hyperlink>
          <w:hyperlink w:anchor="_Toc136250848" w:history="1">
            <w:r w:rsidR="00943794" w:rsidRPr="000C796F">
              <w:rPr>
                <w:rStyle w:val="Hyperlink"/>
                <w:noProof/>
                <w:lang w:val="nb-NO"/>
              </w:rPr>
              <w:t xml:space="preserve">universal </w:t>
            </w:r>
          </w:hyperlink>
          <w:r w:rsidR="00943794">
            <w:rPr>
              <w:noProof/>
              <w:webHidden/>
            </w:rPr>
            <w:tab/>
          </w:r>
          <w:r w:rsidR="00943794">
            <w:rPr>
              <w:noProof/>
              <w:webHidden/>
            </w:rPr>
            <w:fldChar w:fldCharType="begin"/>
          </w:r>
          <w:r w:rsidR="00943794">
            <w:rPr>
              <w:noProof/>
              <w:webHidden/>
            </w:rPr>
            <w:instrText xml:space="preserve"> PAGEREF _Toc136250848 \h </w:instrText>
          </w:r>
          <w:r w:rsidR="00943794">
            <w:rPr>
              <w:noProof/>
              <w:webHidden/>
            </w:rPr>
          </w:r>
          <w:r w:rsidR="00943794">
            <w:rPr>
              <w:noProof/>
              <w:webHidden/>
            </w:rPr>
            <w:fldChar w:fldCharType="separate"/>
          </w:r>
          <w:hyperlink w:anchor="_Toc136250848" w:history="1">
            <w:r w:rsidR="00943794">
              <w:rPr>
                <w:noProof/>
                <w:webHidden/>
              </w:rPr>
              <w:t>7</w:t>
            </w:r>
          </w:hyperlink>
          <w:r w:rsidR="00943794">
            <w:rPr>
              <w:noProof/>
              <w:webHidden/>
            </w:rPr>
            <w:fldChar w:fldCharType="end"/>
          </w:r>
        </w:p>
        <w:p w14:paraId="2ADADFF3" w14:textId="77777777" w:rsidR="00943794" w:rsidRDefault="00000000" w:rsidP="00943794">
          <w:pPr>
            <w:pStyle w:val="TOC2"/>
            <w:tabs>
              <w:tab w:val="right" w:leader="dot" w:pos="9016"/>
            </w:tabs>
            <w:rPr>
              <w:rFonts w:asciiTheme="minorHAnsi" w:hAnsiTheme="minorHAnsi"/>
              <w:noProof/>
              <w:kern w:val="2"/>
              <w:sz w:val="22"/>
              <w14:ligatures w14:val="standardContextual"/>
            </w:rPr>
          </w:pPr>
          <w:hyperlink w:anchor="_Toc136250849" w:history="1">
            <w:r w:rsidR="00943794" w:rsidRPr="000C796F">
              <w:rPr>
                <w:rStyle w:val="Hyperlink"/>
                <w:noProof/>
                <w:lang w:val="nb-NO"/>
              </w:rPr>
              <w:t xml:space="preserve">What happened to Edom? </w:t>
            </w:r>
          </w:hyperlink>
          <w:r w:rsidR="00943794">
            <w:rPr>
              <w:noProof/>
              <w:webHidden/>
            </w:rPr>
            <w:tab/>
          </w:r>
          <w:r w:rsidR="00943794">
            <w:rPr>
              <w:noProof/>
              <w:webHidden/>
            </w:rPr>
            <w:fldChar w:fldCharType="begin"/>
          </w:r>
          <w:r w:rsidR="00943794">
            <w:rPr>
              <w:noProof/>
              <w:webHidden/>
            </w:rPr>
            <w:instrText xml:space="preserve"> PAGEREF _Toc136250849 \h </w:instrText>
          </w:r>
          <w:r w:rsidR="00943794">
            <w:rPr>
              <w:noProof/>
              <w:webHidden/>
            </w:rPr>
          </w:r>
          <w:r w:rsidR="00943794">
            <w:rPr>
              <w:noProof/>
              <w:webHidden/>
            </w:rPr>
            <w:fldChar w:fldCharType="separate"/>
          </w:r>
          <w:hyperlink w:anchor="_Toc136250849" w:history="1">
            <w:r w:rsidR="00943794">
              <w:rPr>
                <w:noProof/>
                <w:webHidden/>
              </w:rPr>
              <w:t>7</w:t>
            </w:r>
          </w:hyperlink>
          <w:r w:rsidR="00943794">
            <w:rPr>
              <w:noProof/>
              <w:webHidden/>
            </w:rPr>
            <w:fldChar w:fldCharType="end"/>
          </w:r>
        </w:p>
        <w:p w14:paraId="29CE2C85" w14:textId="77777777" w:rsidR="00943794" w:rsidRDefault="00000000" w:rsidP="00943794">
          <w:pPr>
            <w:pStyle w:val="TOC1"/>
            <w:tabs>
              <w:tab w:val="right" w:leader="dot" w:pos="9016"/>
            </w:tabs>
            <w:rPr>
              <w:noProof/>
            </w:rPr>
          </w:pPr>
          <w:hyperlink w:anchor="_Toc136250850" w:history="1">
            <w:r w:rsidR="00943794" w:rsidRPr="000C796F">
              <w:rPr>
                <w:rStyle w:val="Hyperlink"/>
                <w:noProof/>
                <w:lang w:val="nb-NO"/>
              </w:rPr>
              <w:t xml:space="preserve">Verses 16-18 </w:t>
            </w:r>
          </w:hyperlink>
          <w:r w:rsidR="00943794">
            <w:rPr>
              <w:noProof/>
              <w:webHidden/>
            </w:rPr>
            <w:tab/>
          </w:r>
          <w:r w:rsidR="00943794">
            <w:rPr>
              <w:noProof/>
              <w:webHidden/>
            </w:rPr>
            <w:fldChar w:fldCharType="begin"/>
          </w:r>
          <w:r w:rsidR="00943794">
            <w:rPr>
              <w:noProof/>
              <w:webHidden/>
            </w:rPr>
            <w:instrText xml:space="preserve"> PAGEREF _Toc136250850 \h </w:instrText>
          </w:r>
          <w:r w:rsidR="00943794">
            <w:rPr>
              <w:noProof/>
              <w:webHidden/>
            </w:rPr>
          </w:r>
          <w:r w:rsidR="00943794">
            <w:rPr>
              <w:noProof/>
              <w:webHidden/>
            </w:rPr>
            <w:fldChar w:fldCharType="separate"/>
          </w:r>
          <w:hyperlink w:anchor="_Toc136250850" w:history="1">
            <w:r w:rsidR="00943794">
              <w:rPr>
                <w:noProof/>
                <w:webHidden/>
              </w:rPr>
              <w:t>7</w:t>
            </w:r>
          </w:hyperlink>
          <w:r w:rsidR="00943794">
            <w:rPr>
              <w:noProof/>
              <w:webHidden/>
            </w:rPr>
            <w:fldChar w:fldCharType="end"/>
          </w:r>
        </w:p>
        <w:p w14:paraId="658EA97B" w14:textId="77777777" w:rsidR="00943794" w:rsidRDefault="00000000" w:rsidP="00943794">
          <w:pPr>
            <w:pStyle w:val="TOC1"/>
            <w:tabs>
              <w:tab w:val="right" w:leader="dot" w:pos="9016"/>
            </w:tabs>
            <w:rPr>
              <w:noProof/>
            </w:rPr>
          </w:pPr>
          <w:hyperlink w:anchor="_Toc136250851" w:history="1">
            <w:r w:rsidR="00943794" w:rsidRPr="000C796F">
              <w:rPr>
                <w:rStyle w:val="Hyperlink"/>
                <w:noProof/>
                <w:lang w:val="nb-NO"/>
              </w:rPr>
              <w:t xml:space="preserve">Verses 19-20 </w:t>
            </w:r>
          </w:hyperlink>
          <w:r w:rsidR="00943794">
            <w:rPr>
              <w:noProof/>
              <w:webHidden/>
            </w:rPr>
            <w:tab/>
          </w:r>
          <w:r w:rsidR="00943794">
            <w:rPr>
              <w:noProof/>
              <w:webHidden/>
            </w:rPr>
            <w:fldChar w:fldCharType="begin"/>
          </w:r>
          <w:r w:rsidR="00943794">
            <w:rPr>
              <w:noProof/>
              <w:webHidden/>
            </w:rPr>
            <w:instrText xml:space="preserve"> PAGEREF _Toc136250851 \h </w:instrText>
          </w:r>
          <w:r w:rsidR="00943794">
            <w:rPr>
              <w:noProof/>
              <w:webHidden/>
            </w:rPr>
          </w:r>
          <w:r w:rsidR="00943794">
            <w:rPr>
              <w:noProof/>
              <w:webHidden/>
            </w:rPr>
            <w:fldChar w:fldCharType="separate"/>
          </w:r>
          <w:hyperlink w:anchor="_Toc136250851" w:history="1">
            <w:r w:rsidR="00943794">
              <w:rPr>
                <w:noProof/>
                <w:webHidden/>
              </w:rPr>
              <w:t>8</w:t>
            </w:r>
          </w:hyperlink>
          <w:r w:rsidR="00943794">
            <w:rPr>
              <w:noProof/>
              <w:webHidden/>
            </w:rPr>
            <w:fldChar w:fldCharType="end"/>
          </w:r>
        </w:p>
        <w:p w14:paraId="2D08B23F" w14:textId="77777777" w:rsidR="00943794" w:rsidRDefault="00000000" w:rsidP="00943794">
          <w:pPr>
            <w:pStyle w:val="TOC1"/>
            <w:tabs>
              <w:tab w:val="right" w:leader="dot" w:pos="9016"/>
            </w:tabs>
            <w:rPr>
              <w:noProof/>
            </w:rPr>
          </w:pPr>
          <w:hyperlink w:anchor="_Toc136250852" w:history="1">
            <w:r w:rsidR="00943794" w:rsidRPr="000C796F">
              <w:rPr>
                <w:rStyle w:val="Hyperlink"/>
                <w:noProof/>
                <w:lang w:val="nb-NO"/>
              </w:rPr>
              <w:t xml:space="preserve">Verse 21 </w:t>
            </w:r>
          </w:hyperlink>
          <w:r w:rsidR="00943794">
            <w:rPr>
              <w:noProof/>
              <w:webHidden/>
            </w:rPr>
            <w:tab/>
          </w:r>
          <w:r w:rsidR="00943794">
            <w:rPr>
              <w:noProof/>
              <w:webHidden/>
            </w:rPr>
            <w:fldChar w:fldCharType="begin"/>
          </w:r>
          <w:r w:rsidR="00943794">
            <w:rPr>
              <w:noProof/>
              <w:webHidden/>
            </w:rPr>
            <w:instrText xml:space="preserve"> PAGEREF _Toc136250852 \h </w:instrText>
          </w:r>
          <w:r w:rsidR="00943794">
            <w:rPr>
              <w:noProof/>
              <w:webHidden/>
            </w:rPr>
          </w:r>
          <w:r w:rsidR="00943794">
            <w:rPr>
              <w:noProof/>
              <w:webHidden/>
            </w:rPr>
            <w:fldChar w:fldCharType="separate"/>
          </w:r>
          <w:hyperlink w:anchor="_Toc136250852" w:history="1">
            <w:r w:rsidR="00943794">
              <w:rPr>
                <w:noProof/>
                <w:webHidden/>
              </w:rPr>
              <w:t>8</w:t>
            </w:r>
          </w:hyperlink>
          <w:r w:rsidR="00943794">
            <w:rPr>
              <w:noProof/>
              <w:webHidden/>
            </w:rPr>
            <w:fldChar w:fldCharType="end"/>
          </w:r>
        </w:p>
        <w:p w14:paraId="41AAD734" w14:textId="77777777" w:rsidR="00943794" w:rsidRDefault="00000000" w:rsidP="00943794">
          <w:pPr>
            <w:pStyle w:val="TOC1"/>
            <w:tabs>
              <w:tab w:val="right" w:leader="dot" w:pos="9016"/>
            </w:tabs>
            <w:rPr>
              <w:noProof/>
            </w:rPr>
          </w:pPr>
          <w:hyperlink w:anchor="_Toc136250853" w:history="1">
            <w:r w:rsidR="00943794" w:rsidRPr="000C796F">
              <w:rPr>
                <w:rStyle w:val="Hyperlink"/>
                <w:noProof/>
                <w:lang w:val="nb-NO"/>
              </w:rPr>
              <w:t xml:space="preserve">Obadiah, Jesus and us </w:t>
            </w:r>
          </w:hyperlink>
          <w:r w:rsidR="00943794">
            <w:rPr>
              <w:noProof/>
              <w:webHidden/>
            </w:rPr>
            <w:tab/>
          </w:r>
          <w:r w:rsidR="00943794">
            <w:rPr>
              <w:noProof/>
              <w:webHidden/>
            </w:rPr>
            <w:fldChar w:fldCharType="begin"/>
          </w:r>
          <w:r w:rsidR="00943794">
            <w:rPr>
              <w:noProof/>
              <w:webHidden/>
            </w:rPr>
            <w:instrText xml:space="preserve"> PAGEREF _Toc136250853 \h </w:instrText>
          </w:r>
          <w:r w:rsidR="00943794">
            <w:rPr>
              <w:noProof/>
              <w:webHidden/>
            </w:rPr>
          </w:r>
          <w:r w:rsidR="00943794">
            <w:rPr>
              <w:noProof/>
              <w:webHidden/>
            </w:rPr>
            <w:fldChar w:fldCharType="separate"/>
          </w:r>
          <w:hyperlink w:anchor="_Toc136250853" w:history="1">
            <w:r w:rsidR="00943794">
              <w:rPr>
                <w:noProof/>
                <w:webHidden/>
              </w:rPr>
              <w:t>9</w:t>
            </w:r>
          </w:hyperlink>
          <w:r w:rsidR="00943794">
            <w:rPr>
              <w:noProof/>
              <w:webHidden/>
            </w:rPr>
            <w:fldChar w:fldCharType="end"/>
          </w:r>
        </w:p>
        <w:p w14:paraId="520EC832" w14:textId="77777777" w:rsidR="00943794" w:rsidRDefault="00943794" w:rsidP="00943794">
          <w:pPr>
            <w:rPr>
              <w:lang w:val="nb-NO"/>
            </w:rPr>
          </w:pPr>
          <w:r>
            <w:rPr>
              <w:lang w:val="nb-NO"/>
            </w:rPr>
            <w:fldChar w:fldCharType="end"/>
          </w:r>
        </w:p>
        <w:p w14:paraId="1C230BFE" w14:textId="77777777" w:rsidR="00943794" w:rsidRDefault="00943794" w:rsidP="00943794">
          <w:pPr>
            <w:spacing w:line="259" w:lineRule="auto"/>
            <w:rPr>
              <w:rFonts w:eastAsiaTheme="majorEastAsia" w:cstheme="majorBidi"/>
              <w:b/>
              <w:sz w:val="28"/>
              <w:szCs w:val="26"/>
              <w:lang w:val="nb-NO"/>
            </w:rPr>
          </w:pPr>
          <w:r>
            <w:rPr>
              <w:lang w:val="nb-NO"/>
            </w:rPr>
            <w:br w:type="page"/>
          </w:r>
        </w:p>
        <w:p w14:paraId="078FE359" w14:textId="2D97750E" w:rsidR="00943794" w:rsidRPr="00943794" w:rsidRDefault="00943794" w:rsidP="00943794">
          <w:pPr>
            <w:pStyle w:val="Heading1"/>
          </w:pPr>
          <w:bookmarkStart w:id="1" w:name="_Toc136250837"/>
          <w:r w:rsidRPr="00943794">
            <w:lastRenderedPageBreak/>
            <w:t>I</w:t>
          </w:r>
          <w:bookmarkEnd w:id="0"/>
          <w:r w:rsidRPr="00943794">
            <w:t>ntroduction</w:t>
          </w:r>
          <w:bookmarkEnd w:id="1"/>
        </w:p>
        <w:p w14:paraId="2FF61829" w14:textId="606CB698" w:rsidR="00DC4CF5" w:rsidRPr="00A37EF9" w:rsidRDefault="00DC4CF5" w:rsidP="00DC4CF5">
          <w:r w:rsidRPr="00A37EF9">
            <w:t xml:space="preserve">Obadiah is the shortest book in the Old Testament, and it is about God's judgment on Edom, one of Israel's neighboring countries that </w:t>
          </w:r>
          <w:r w:rsidR="00984DD2">
            <w:t>was</w:t>
          </w:r>
          <w:r w:rsidRPr="00A37EF9">
            <w:t xml:space="preserve"> located in today's Jordan. We saw a small hint of this in Lamentations 4:21-22, where it says that Edom can rejoice now that Jerusalem lies in ruins, but that they too would be judged.</w:t>
          </w:r>
        </w:p>
        <w:p w14:paraId="0F09B4DD" w14:textId="45A5CDE5" w:rsidR="00DC4CF5" w:rsidRPr="00A37EF9" w:rsidRDefault="00DC4CF5" w:rsidP="00DC4CF5">
          <w:r w:rsidRPr="00A37EF9">
            <w:t>The Edomites were descendants of Esau, the brother of Jacob</w:t>
          </w:r>
          <w:r w:rsidR="00984DD2">
            <w:t>,</w:t>
          </w:r>
          <w:r w:rsidRPr="00A37EF9">
            <w:t xml:space="preserve"> who was named Israel, after whom the entire nation was named. But even though Edom and Israel were originally brothers </w:t>
          </w:r>
          <w:r w:rsidR="00984DD2">
            <w:t>through</w:t>
          </w:r>
          <w:r w:rsidRPr="00A37EF9">
            <w:t xml:space="preserve"> Esau and Jacob, they are never good friends in the Bible. </w:t>
          </w:r>
          <w:r>
            <w:t>W</w:t>
          </w:r>
          <w:r w:rsidRPr="00A37EF9">
            <w:t>hen the Babylonians attacked Jerusalem, the Edomites did nothing to help Israel. Instead, they joined forces with the Babylonians, rejoiced, and exploited it to their advantage (vv. 12-13). In v. 14</w:t>
          </w:r>
          <w:r w:rsidR="00984DD2">
            <w:t>,</w:t>
          </w:r>
          <w:r w:rsidRPr="00A37EF9">
            <w:t xml:space="preserve"> it even sounds like they killed those who tried to flee and handed the survivors over to the Babylonians. Although the judgment was indeed </w:t>
          </w:r>
          <w:r>
            <w:t>from</w:t>
          </w:r>
          <w:r w:rsidRPr="00A37EF9">
            <w:t xml:space="preserve"> God, this was a total betrayal by the Edomites. Therefore</w:t>
          </w:r>
          <w:r w:rsidR="00984DD2">
            <w:t>,</w:t>
          </w:r>
          <w:r w:rsidRPr="00A37EF9">
            <w:t xml:space="preserve"> v. 10 says that they are judged </w:t>
          </w:r>
          <w:r>
            <w:t>b</w:t>
          </w:r>
          <w:r w:rsidRPr="00AC180A">
            <w:t xml:space="preserve">ecause of the violence against </w:t>
          </w:r>
          <w:r>
            <w:t>their</w:t>
          </w:r>
          <w:r w:rsidRPr="00AC180A">
            <w:t xml:space="preserve"> brother Jacob</w:t>
          </w:r>
          <w:r w:rsidRPr="00A37EF9">
            <w:t xml:space="preserve">. </w:t>
          </w:r>
          <w:r>
            <w:t>T</w:t>
          </w:r>
          <w:r w:rsidRPr="00A37EF9">
            <w:t>he judgment probably occurred in 553 BC, when the Babylonians took Edom as well.</w:t>
          </w:r>
        </w:p>
        <w:p w14:paraId="026C3F35" w14:textId="4092FF34" w:rsidR="00DC4CF5" w:rsidRPr="00A37EF9" w:rsidRDefault="00DC4CF5" w:rsidP="00DC4CF5">
          <w:r w:rsidRPr="00A37EF9">
            <w:t>In v. 15</w:t>
          </w:r>
          <w:r w:rsidR="00984DD2">
            <w:t>,</w:t>
          </w:r>
          <w:r w:rsidRPr="00A37EF9">
            <w:t xml:space="preserve"> it becomes universal, where the day of the Lord is said to be near for all peoples, and Edom seems to become an example of </w:t>
          </w:r>
          <w:r>
            <w:t>how</w:t>
          </w:r>
          <w:r w:rsidRPr="00A37EF9">
            <w:t xml:space="preserve"> God will judge the whole world.</w:t>
          </w:r>
        </w:p>
        <w:p w14:paraId="5B3D02AF" w14:textId="19E2D16A" w:rsidR="00626516" w:rsidRDefault="00DC4CF5" w:rsidP="00DC4CF5">
          <w:pPr>
            <w:rPr>
              <w:color w:val="444440"/>
              <w:spacing w:val="81"/>
              <w:kern w:val="24"/>
              <w:sz w:val="20"/>
              <w:szCs w:val="20"/>
            </w:rPr>
          </w:pPr>
          <w:r w:rsidRPr="00A37EF9">
            <w:t>Jesus barely enters the picture from v. 17, wh</w:t>
          </w:r>
          <w:r>
            <w:t>ich</w:t>
          </w:r>
          <w:r w:rsidRPr="00A37EF9">
            <w:t xml:space="preserve"> is about the restoration of Israel </w:t>
          </w:r>
          <w:r>
            <w:t>when they will recapture</w:t>
          </w:r>
          <w:r w:rsidRPr="00A37EF9">
            <w:t xml:space="preserve"> land, which seems to have happened in the 2</w:t>
          </w:r>
          <w:r w:rsidRPr="00E565AB">
            <w:rPr>
              <w:vertAlign w:val="superscript"/>
            </w:rPr>
            <w:t>nd</w:t>
          </w:r>
          <w:r>
            <w:t xml:space="preserve"> </w:t>
          </w:r>
          <w:r w:rsidRPr="00A37EF9">
            <w:t xml:space="preserve">century BC. </w:t>
          </w:r>
          <w:r>
            <w:t>However, since</w:t>
          </w:r>
          <w:r w:rsidRPr="00A37EF9">
            <w:t xml:space="preserve"> more universal language has already been used in the verses before, it is also possible that there is something more in these verses, especially </w:t>
          </w:r>
          <w:r>
            <w:t xml:space="preserve">in </w:t>
          </w:r>
          <w:r w:rsidRPr="00A37EF9">
            <w:t xml:space="preserve">the last sentence: </w:t>
          </w:r>
          <w:r w:rsidRPr="00C73C26">
            <w:rPr>
              <w:i/>
              <w:iCs/>
            </w:rPr>
            <w:t>"And the kingdom will be the Lord’s."</w:t>
          </w:r>
          <w:r w:rsidRPr="00A37EF9">
            <w:t xml:space="preserve"> God's kingdom came when Jesus came, and the </w:t>
          </w:r>
          <w:r>
            <w:t xml:space="preserve">recaptured </w:t>
          </w:r>
          <w:r w:rsidRPr="00A37EF9">
            <w:t>land point</w:t>
          </w:r>
          <w:r w:rsidR="00984DD2">
            <w:t>s</w:t>
          </w:r>
          <w:r w:rsidRPr="00A37EF9">
            <w:t xml:space="preserve"> to the fact that the whole earth will one day belong to God.</w:t>
          </w:r>
        </w:p>
      </w:sdtContent>
    </w:sdt>
    <w:p w14:paraId="0E776C8D" w14:textId="77777777" w:rsidR="00943794" w:rsidRDefault="00943794" w:rsidP="00DC4CF5">
      <w:pPr>
        <w:rPr>
          <w:color w:val="444440"/>
          <w:spacing w:val="81"/>
          <w:kern w:val="24"/>
          <w:sz w:val="20"/>
          <w:szCs w:val="20"/>
        </w:rPr>
      </w:pPr>
    </w:p>
    <w:p w14:paraId="31FE402C" w14:textId="77777777" w:rsidR="003E24F4" w:rsidRPr="00470966" w:rsidRDefault="003E24F4" w:rsidP="003E24F4">
      <w:pPr>
        <w:pStyle w:val="Heading2"/>
        <w:rPr>
          <w:lang w:val="nb-NO"/>
        </w:rPr>
      </w:pPr>
      <w:bookmarkStart w:id="2" w:name="_Toc136250838"/>
      <w:r w:rsidRPr="00470966">
        <w:rPr>
          <w:lang w:val="nb-NO"/>
        </w:rPr>
        <w:t>Israel vs. Edom</w:t>
      </w:r>
      <w:bookmarkEnd w:id="2"/>
    </w:p>
    <w:p w14:paraId="01F0B367" w14:textId="77777777" w:rsidR="003E24F4" w:rsidRPr="00470966" w:rsidRDefault="003E24F4" w:rsidP="003E24F4">
      <w:pPr>
        <w:rPr>
          <w:lang w:val="nb-NO"/>
        </w:rPr>
      </w:pPr>
      <w:r w:rsidRPr="00470966">
        <w:rPr>
          <w:lang w:val="nb-NO"/>
        </w:rPr>
        <w:t>Jacob vs. Esau (Genesis 25-27)</w:t>
      </w:r>
    </w:p>
    <w:p w14:paraId="0A1F1A9D" w14:textId="77777777" w:rsidR="003E24F4" w:rsidRPr="003E24F4" w:rsidRDefault="003E24F4" w:rsidP="003E24F4">
      <w:r w:rsidRPr="003E24F4">
        <w:t>The Edomites did not allow Israel to pass through their land (Numbers 20:14-21).</w:t>
      </w:r>
    </w:p>
    <w:p w14:paraId="664CA23F" w14:textId="77777777" w:rsidR="003E24F4" w:rsidRPr="003E24F4" w:rsidRDefault="003E24F4" w:rsidP="003E24F4">
      <w:r w:rsidRPr="003E24F4">
        <w:t>Saul attacks and wins over Edom (1 Sam 14:47).</w:t>
      </w:r>
    </w:p>
    <w:p w14:paraId="24F937FA" w14:textId="77777777" w:rsidR="003E24F4" w:rsidRPr="003E24F4" w:rsidRDefault="003E24F4" w:rsidP="003E24F4">
      <w:r w:rsidRPr="003E24F4">
        <w:t>David subdues Edom (2 Sam 8:11-14).</w:t>
      </w:r>
    </w:p>
    <w:p w14:paraId="07E527FF" w14:textId="77777777" w:rsidR="003E24F4" w:rsidRPr="003E24F4" w:rsidRDefault="003E24F4" w:rsidP="003E24F4">
      <w:r w:rsidRPr="003E24F4">
        <w:t>Edom seceded from Judah under Jehoram (853-842 BC, 2 Kings 8:20-22).</w:t>
      </w:r>
    </w:p>
    <w:p w14:paraId="7D3C219F" w14:textId="1C27B97D" w:rsidR="003E24F4" w:rsidRPr="003E24F4" w:rsidRDefault="003E24F4" w:rsidP="003E24F4">
      <w:r w:rsidRPr="003E24F4">
        <w:lastRenderedPageBreak/>
        <w:t>Amaziah (796-767 BC) re</w:t>
      </w:r>
      <w:r w:rsidR="00EA13EC">
        <w:t>captured</w:t>
      </w:r>
      <w:r w:rsidRPr="003E24F4">
        <w:t xml:space="preserve"> Edom and took the capital</w:t>
      </w:r>
      <w:r w:rsidR="007607D8">
        <w:t>,</w:t>
      </w:r>
      <w:r w:rsidRPr="003E24F4">
        <w:t xml:space="preserve"> Sela (2 Kings 14:7).</w:t>
      </w:r>
    </w:p>
    <w:p w14:paraId="06E2D59D" w14:textId="77777777" w:rsidR="003E24F4" w:rsidRPr="003E24F4" w:rsidRDefault="003E24F4" w:rsidP="003E24F4">
      <w:r w:rsidRPr="003E24F4">
        <w:t>Edom defeated Judah under Ahaz (732-716 BC) and took prisoners of war (2 Chron. 28:17).</w:t>
      </w:r>
    </w:p>
    <w:p w14:paraId="47299D75" w14:textId="77777777" w:rsidR="003E24F4" w:rsidRPr="003E24F4" w:rsidRDefault="003E24F4" w:rsidP="003E24F4">
      <w:r w:rsidRPr="003E24F4">
        <w:t xml:space="preserve"> </w:t>
      </w:r>
    </w:p>
    <w:p w14:paraId="228A7EE7" w14:textId="77777777" w:rsidR="003E24F4" w:rsidRPr="003E24F4" w:rsidRDefault="003E24F4" w:rsidP="003E24F4">
      <w:pPr>
        <w:pStyle w:val="Heading2"/>
      </w:pPr>
      <w:bookmarkStart w:id="3" w:name="_Toc136250839"/>
      <w:r w:rsidRPr="003E24F4">
        <w:t>Petra</w:t>
      </w:r>
      <w:bookmarkEnd w:id="3"/>
    </w:p>
    <w:p w14:paraId="36331EE3" w14:textId="115CC3DA" w:rsidR="003E24F4" w:rsidRPr="003E24F4" w:rsidRDefault="00776A56" w:rsidP="003E24F4">
      <w:r>
        <w:t>"</w:t>
      </w:r>
      <w:r w:rsidR="003E24F4" w:rsidRPr="003E24F4">
        <w:t>Sela</w:t>
      </w:r>
      <w:r>
        <w:t>"</w:t>
      </w:r>
      <w:r w:rsidR="003E24F4" w:rsidRPr="003E24F4">
        <w:t xml:space="preserve"> was probably the capital and means </w:t>
      </w:r>
      <w:r>
        <w:t>"</w:t>
      </w:r>
      <w:r w:rsidR="003E24F4" w:rsidRPr="003E24F4">
        <w:t>mountain</w:t>
      </w:r>
      <w:r>
        <w:t>"</w:t>
      </w:r>
      <w:r w:rsidR="003E24F4" w:rsidRPr="003E24F4">
        <w:t xml:space="preserve"> in Hebrew (v. 4). This was translated </w:t>
      </w:r>
      <w:r w:rsidR="007607D8">
        <w:t xml:space="preserve">as </w:t>
      </w:r>
      <w:r>
        <w:t>"P</w:t>
      </w:r>
      <w:r w:rsidR="003E24F4" w:rsidRPr="003E24F4">
        <w:t>etra</w:t>
      </w:r>
      <w:r>
        <w:t>"</w:t>
      </w:r>
      <w:r w:rsidR="003E24F4" w:rsidRPr="003E24F4">
        <w:t xml:space="preserve"> in the LXX.</w:t>
      </w:r>
    </w:p>
    <w:p w14:paraId="1D13D93E" w14:textId="31C4B902" w:rsidR="003E24F4" w:rsidRPr="003E24F4" w:rsidRDefault="003E24F4" w:rsidP="003E24F4">
      <w:r w:rsidRPr="003E24F4">
        <w:t>Today's Petra is younger</w:t>
      </w:r>
      <w:r w:rsidR="00BB748F">
        <w:t>. Later</w:t>
      </w:r>
      <w:r w:rsidR="007607D8">
        <w:t>,</w:t>
      </w:r>
      <w:r w:rsidR="00BB748F">
        <w:t xml:space="preserve"> it bec</w:t>
      </w:r>
      <w:r w:rsidR="00D2392E">
        <w:t>ame</w:t>
      </w:r>
      <w:r w:rsidRPr="003E24F4">
        <w:t xml:space="preserve"> the capital of the Nabataeans. </w:t>
      </w:r>
      <w:r w:rsidR="00D2392E">
        <w:t>It is l</w:t>
      </w:r>
      <w:r w:rsidRPr="003E24F4">
        <w:t>ocated 50 km south of Sela.</w:t>
      </w:r>
      <w:r w:rsidR="00D2392E">
        <w:t xml:space="preserve"> </w:t>
      </w:r>
      <w:r w:rsidRPr="003E24F4">
        <w:t>Petra is nevertheless a picture of Edom's natural fortresses.</w:t>
      </w:r>
    </w:p>
    <w:p w14:paraId="1D81ECDA" w14:textId="77777777" w:rsidR="003E24F4" w:rsidRPr="003E24F4" w:rsidRDefault="003E24F4" w:rsidP="003E24F4">
      <w:r w:rsidRPr="003E24F4">
        <w:t>Theme: Mountains (8x): Esau's mountain vs. Zion.</w:t>
      </w:r>
    </w:p>
    <w:p w14:paraId="1C682C0F" w14:textId="77777777" w:rsidR="003E24F4" w:rsidRPr="003E24F4" w:rsidRDefault="003E24F4" w:rsidP="003E24F4"/>
    <w:p w14:paraId="636EEC27" w14:textId="77777777" w:rsidR="003E24F4" w:rsidRPr="003E24F4" w:rsidRDefault="003E24F4" w:rsidP="003E24F4">
      <w:pPr>
        <w:pStyle w:val="Heading2"/>
      </w:pPr>
      <w:bookmarkStart w:id="4" w:name="_Toc136250840"/>
      <w:r w:rsidRPr="003E24F4">
        <w:t>Dating of Obadiah</w:t>
      </w:r>
      <w:bookmarkEnd w:id="4"/>
    </w:p>
    <w:p w14:paraId="3166708E" w14:textId="52925232" w:rsidR="003E24F4" w:rsidRPr="003E24F4" w:rsidRDefault="003E24F4" w:rsidP="003E24F4">
      <w:pPr>
        <w:rPr>
          <w:b/>
          <w:bCs/>
        </w:rPr>
      </w:pPr>
      <w:r w:rsidRPr="003E24F4">
        <w:rPr>
          <w:b/>
          <w:bCs/>
        </w:rPr>
        <w:t>8</w:t>
      </w:r>
      <w:r w:rsidRPr="00D2392E">
        <w:rPr>
          <w:b/>
          <w:bCs/>
          <w:vertAlign w:val="superscript"/>
        </w:rPr>
        <w:t>th</w:t>
      </w:r>
      <w:r w:rsidR="00D2392E">
        <w:rPr>
          <w:b/>
          <w:bCs/>
        </w:rPr>
        <w:t xml:space="preserve"> </w:t>
      </w:r>
      <w:r w:rsidRPr="003E24F4">
        <w:rPr>
          <w:b/>
          <w:bCs/>
        </w:rPr>
        <w:t>century:</w:t>
      </w:r>
    </w:p>
    <w:p w14:paraId="41F8D000" w14:textId="55166E7A" w:rsidR="003E24F4" w:rsidRPr="003E24F4" w:rsidRDefault="003E24F4" w:rsidP="003E24F4">
      <w:r w:rsidRPr="003E24F4">
        <w:t xml:space="preserve">Obadiah stands </w:t>
      </w:r>
      <w:r w:rsidR="007607D8">
        <w:t>among</w:t>
      </w:r>
      <w:r w:rsidRPr="003E24F4">
        <w:t xml:space="preserve"> the oldest prophetic books. </w:t>
      </w:r>
      <w:r w:rsidR="00693A89" w:rsidRPr="00693A89">
        <w:t>Obadiah</w:t>
      </w:r>
      <w:r w:rsidRPr="003E24F4">
        <w:t xml:space="preserve"> </w:t>
      </w:r>
      <w:r w:rsidR="005A790D">
        <w:t>1:</w:t>
      </w:r>
      <w:r w:rsidRPr="003E24F4">
        <w:t>11-14 refer</w:t>
      </w:r>
      <w:r w:rsidR="007607D8">
        <w:t>s</w:t>
      </w:r>
      <w:r w:rsidRPr="003E24F4">
        <w:t xml:space="preserve"> to battles between Judah and Edom under Jehoram (853-842). But is the order chronological? The "Book of the Twelve Prophets" has the same structure as the three greatest prophets: Judgment - nations - salvation. Obadiah should then have </w:t>
      </w:r>
      <w:r w:rsidR="00250B0F">
        <w:t>been placed</w:t>
      </w:r>
      <w:r w:rsidRPr="003E24F4">
        <w:t xml:space="preserve"> first as the only prophet in the 8</w:t>
      </w:r>
      <w:r w:rsidRPr="005203A6">
        <w:rPr>
          <w:vertAlign w:val="superscript"/>
        </w:rPr>
        <w:t>th</w:t>
      </w:r>
      <w:r w:rsidR="005203A6">
        <w:t xml:space="preserve"> </w:t>
      </w:r>
      <w:r w:rsidRPr="003E24F4">
        <w:t>century. And in the 7</w:t>
      </w:r>
      <w:r w:rsidRPr="00250B0F">
        <w:rPr>
          <w:vertAlign w:val="superscript"/>
        </w:rPr>
        <w:t>th</w:t>
      </w:r>
      <w:r w:rsidR="00250B0F">
        <w:t xml:space="preserve"> </w:t>
      </w:r>
      <w:r w:rsidRPr="003E24F4">
        <w:t>century</w:t>
      </w:r>
      <w:r w:rsidR="007607D8">
        <w:t>,</w:t>
      </w:r>
      <w:r w:rsidRPr="003E24F4">
        <w:t xml:space="preserve"> it is difficult to find events that fit </w:t>
      </w:r>
      <w:r w:rsidR="00F95D0C">
        <w:t>with 1:</w:t>
      </w:r>
      <w:r w:rsidR="00F95D0C" w:rsidRPr="003E24F4">
        <w:t>11-14</w:t>
      </w:r>
      <w:r w:rsidRPr="003E24F4">
        <w:t>.</w:t>
      </w:r>
    </w:p>
    <w:p w14:paraId="015076BB" w14:textId="798846CE" w:rsidR="003E24F4" w:rsidRPr="003E24F4" w:rsidRDefault="003E24F4" w:rsidP="003E24F4">
      <w:pPr>
        <w:rPr>
          <w:b/>
          <w:bCs/>
        </w:rPr>
      </w:pPr>
      <w:r w:rsidRPr="003E24F4">
        <w:rPr>
          <w:b/>
          <w:bCs/>
        </w:rPr>
        <w:t>5</w:t>
      </w:r>
      <w:r w:rsidRPr="004F22BD">
        <w:rPr>
          <w:b/>
          <w:bCs/>
          <w:vertAlign w:val="superscript"/>
        </w:rPr>
        <w:t>th</w:t>
      </w:r>
      <w:r w:rsidR="004F22BD">
        <w:rPr>
          <w:b/>
          <w:bCs/>
        </w:rPr>
        <w:t xml:space="preserve"> </w:t>
      </w:r>
      <w:r w:rsidRPr="003E24F4">
        <w:rPr>
          <w:b/>
          <w:bCs/>
        </w:rPr>
        <w:t>century:</w:t>
      </w:r>
    </w:p>
    <w:p w14:paraId="06E79889" w14:textId="77777777" w:rsidR="003E24F4" w:rsidRPr="003E24F4" w:rsidRDefault="003E24F4" w:rsidP="003E24F4">
      <w:r w:rsidRPr="003E24F4">
        <w:t>The destruction of Jerusalem in 586 is the clearest event where Judah was attacked and where there are signs that the Edomites were involved.</w:t>
      </w:r>
    </w:p>
    <w:p w14:paraId="7DD386E0" w14:textId="2B2B5DBF" w:rsidR="003E24F4" w:rsidRPr="003E24F4" w:rsidRDefault="003E24F4" w:rsidP="0002562E">
      <w:pPr>
        <w:rPr>
          <w:i/>
          <w:iCs/>
        </w:rPr>
      </w:pPr>
      <w:r w:rsidRPr="003E24F4">
        <w:rPr>
          <w:i/>
          <w:iCs/>
        </w:rPr>
        <w:t>"</w:t>
      </w:r>
      <w:r w:rsidR="0002562E" w:rsidRPr="0002562E">
        <w:rPr>
          <w:i/>
          <w:iCs/>
        </w:rPr>
        <w:t>Remember, Lord, what the Edomites did</w:t>
      </w:r>
      <w:r w:rsidR="0002562E">
        <w:rPr>
          <w:i/>
          <w:iCs/>
        </w:rPr>
        <w:t xml:space="preserve"> </w:t>
      </w:r>
      <w:r w:rsidR="0002562E" w:rsidRPr="0002562E">
        <w:rPr>
          <w:i/>
          <w:iCs/>
        </w:rPr>
        <w:t>on the day Jerusalem fell.</w:t>
      </w:r>
      <w:r w:rsidR="0002562E">
        <w:rPr>
          <w:i/>
          <w:iCs/>
        </w:rPr>
        <w:t xml:space="preserve"> </w:t>
      </w:r>
      <w:r w:rsidR="0002562E" w:rsidRPr="0002562E">
        <w:rPr>
          <w:i/>
          <w:iCs/>
        </w:rPr>
        <w:t>“Tear it down,” they cried,</w:t>
      </w:r>
      <w:r w:rsidR="0002562E">
        <w:rPr>
          <w:i/>
          <w:iCs/>
        </w:rPr>
        <w:t xml:space="preserve"> </w:t>
      </w:r>
      <w:r w:rsidR="0002562E" w:rsidRPr="0002562E">
        <w:rPr>
          <w:i/>
          <w:iCs/>
        </w:rPr>
        <w:t>“tear it down to its foundations!</w:t>
      </w:r>
      <w:r w:rsidRPr="003E24F4">
        <w:rPr>
          <w:i/>
          <w:iCs/>
        </w:rPr>
        <w:t xml:space="preserve">" </w:t>
      </w:r>
      <w:r w:rsidRPr="003E24F4">
        <w:t>Psalm 137:7</w:t>
      </w:r>
    </w:p>
    <w:p w14:paraId="36EA332D" w14:textId="73AD6581" w:rsidR="003E24F4" w:rsidRPr="003E24F4" w:rsidRDefault="00B72692" w:rsidP="003E24F4">
      <w:pPr>
        <w:rPr>
          <w:i/>
          <w:iCs/>
        </w:rPr>
      </w:pPr>
      <w:r w:rsidRPr="00B72692">
        <w:rPr>
          <w:i/>
          <w:iCs/>
        </w:rPr>
        <w:t>"You also vowed to build the temple, which the Edomites burned when Judea was laid waste by the Chaldeans."</w:t>
      </w:r>
      <w:r w:rsidR="003E24F4" w:rsidRPr="003E24F4">
        <w:rPr>
          <w:i/>
          <w:iCs/>
        </w:rPr>
        <w:t xml:space="preserve"> </w:t>
      </w:r>
      <w:r w:rsidR="00C62FAD" w:rsidRPr="00C62FAD">
        <w:t>1 Esdras</w:t>
      </w:r>
      <w:r w:rsidR="00C62FAD">
        <w:t xml:space="preserve"> </w:t>
      </w:r>
      <w:r w:rsidR="003E24F4" w:rsidRPr="003E24F4">
        <w:t>4:45</w:t>
      </w:r>
    </w:p>
    <w:p w14:paraId="51BA27E1" w14:textId="58992CD7" w:rsidR="003E24F4" w:rsidRPr="003E24F4" w:rsidRDefault="003E24F4" w:rsidP="00632AEE">
      <w:r w:rsidRPr="003E24F4">
        <w:t xml:space="preserve">Obadiah probably </w:t>
      </w:r>
      <w:r w:rsidR="00AC046F">
        <w:t>comes</w:t>
      </w:r>
      <w:r w:rsidRPr="003E24F4">
        <w:t xml:space="preserve"> after Amos because </w:t>
      </w:r>
      <w:r w:rsidR="00D539DB">
        <w:t xml:space="preserve">of the </w:t>
      </w:r>
      <w:r w:rsidRPr="003E24F4">
        <w:t>verbal link from Amos 9:12</w:t>
      </w:r>
      <w:r w:rsidR="007607D8">
        <w:t>:</w:t>
      </w:r>
      <w:r w:rsidR="00632AEE">
        <w:t xml:space="preserve"> </w:t>
      </w:r>
      <w:r w:rsidR="00632AEE" w:rsidRPr="003D18B6">
        <w:rPr>
          <w:i/>
          <w:iCs/>
        </w:rPr>
        <w:t>"so that they may possess the remnant of Edom and all the nations that bear my name,” declares the Lord, who will do these things."</w:t>
      </w:r>
      <w:r w:rsidR="005B0BB2">
        <w:t xml:space="preserve"> </w:t>
      </w:r>
      <w:r w:rsidR="005B0BB2" w:rsidRPr="005B0BB2">
        <w:t xml:space="preserve">Amos </w:t>
      </w:r>
      <w:r w:rsidR="007875B8">
        <w:t xml:space="preserve">ends by </w:t>
      </w:r>
      <w:r w:rsidR="005B0BB2" w:rsidRPr="005B0BB2">
        <w:t>mentioning Edom</w:t>
      </w:r>
      <w:r w:rsidR="008455F8">
        <w:t>, while</w:t>
      </w:r>
      <w:r w:rsidR="005B0BB2" w:rsidRPr="005B0BB2">
        <w:t xml:space="preserve"> Obadiah only talks </w:t>
      </w:r>
      <w:r w:rsidR="005B0BB2" w:rsidRPr="005B0BB2">
        <w:lastRenderedPageBreak/>
        <w:t>about Edom</w:t>
      </w:r>
      <w:r w:rsidR="007875B8">
        <w:t>.</w:t>
      </w:r>
      <w:r w:rsidRPr="003E24F4">
        <w:t xml:space="preserve"> </w:t>
      </w:r>
      <w:r w:rsidR="007875B8">
        <w:t xml:space="preserve">Obadiah probably comes </w:t>
      </w:r>
      <w:r w:rsidRPr="003E24F4">
        <w:t xml:space="preserve">after Joel </w:t>
      </w:r>
      <w:r w:rsidR="007875B8">
        <w:t>as well</w:t>
      </w:r>
      <w:r w:rsidR="008455F8">
        <w:t xml:space="preserve"> </w:t>
      </w:r>
      <w:r w:rsidRPr="003E24F4">
        <w:t>(with which there are several similarities), to elaborate on the Edom theme.</w:t>
      </w:r>
    </w:p>
    <w:p w14:paraId="6D98B71B" w14:textId="77777777" w:rsidR="003E24F4" w:rsidRPr="003E24F4" w:rsidRDefault="003E24F4" w:rsidP="003E24F4">
      <w:r w:rsidRPr="003E24F4">
        <w:t xml:space="preserve"> </w:t>
      </w:r>
    </w:p>
    <w:p w14:paraId="16B574E2" w14:textId="77777777" w:rsidR="003E24F4" w:rsidRPr="003E24F4" w:rsidRDefault="003E24F4" w:rsidP="003E24F4">
      <w:pPr>
        <w:pStyle w:val="Heading2"/>
      </w:pPr>
      <w:bookmarkStart w:id="5" w:name="_Toc136250841"/>
      <w:r w:rsidRPr="003E24F4">
        <w:t>Previous words of judgment against Edom</w:t>
      </w:r>
      <w:bookmarkEnd w:id="5"/>
    </w:p>
    <w:p w14:paraId="4A51AF22" w14:textId="77777777" w:rsidR="003E24F4" w:rsidRPr="003E24F4" w:rsidRDefault="003E24F4" w:rsidP="003E24F4">
      <w:pPr>
        <w:rPr>
          <w:b/>
          <w:bCs/>
        </w:rPr>
      </w:pPr>
      <w:r w:rsidRPr="003E24F4">
        <w:rPr>
          <w:b/>
          <w:bCs/>
        </w:rPr>
        <w:t>7th century:</w:t>
      </w:r>
    </w:p>
    <w:p w14:paraId="3AB88B8F" w14:textId="799C7E2E" w:rsidR="003E24F4" w:rsidRPr="003E24F4" w:rsidRDefault="003E24F4" w:rsidP="003E24F4">
      <w:r w:rsidRPr="003E24F4">
        <w:t xml:space="preserve">Amos 1: To be judged because they chased their brothers with the sword, showed no mercy, </w:t>
      </w:r>
      <w:r w:rsidR="007607D8">
        <w:t xml:space="preserve">and </w:t>
      </w:r>
      <w:r w:rsidRPr="003E24F4">
        <w:t>always held their grudge. (Fulfilled 711 BC)</w:t>
      </w:r>
    </w:p>
    <w:p w14:paraId="54CECF7B" w14:textId="77777777" w:rsidR="003E24F4" w:rsidRPr="003E24F4" w:rsidRDefault="003E24F4" w:rsidP="003E24F4">
      <w:r w:rsidRPr="003E24F4">
        <w:t>Isaiah 34: Edom represents "anti-Israel" and thus all nations' opposition to what God is doing in the world. Symbolizes universal judgment.</w:t>
      </w:r>
    </w:p>
    <w:p w14:paraId="1CFA760E" w14:textId="075A0AE0" w:rsidR="003E24F4" w:rsidRPr="003E24F4" w:rsidRDefault="003E24F4" w:rsidP="003E24F4">
      <w:r w:rsidRPr="003E24F4">
        <w:t>Isa 63:1-6: Judgment on Edom represents God's judgment on all nations to redeem God's people.</w:t>
      </w:r>
    </w:p>
    <w:p w14:paraId="4F8FBECB" w14:textId="26018567" w:rsidR="003E24F4" w:rsidRPr="003E24F4" w:rsidRDefault="003E24F4" w:rsidP="003E24F4">
      <w:r w:rsidRPr="003E24F4">
        <w:t>Joel 3:24 (</w:t>
      </w:r>
      <w:r w:rsidR="004628EB">
        <w:t>Uncertain</w:t>
      </w:r>
      <w:r w:rsidR="000C4E74">
        <w:t>, since Joel is hard to date</w:t>
      </w:r>
      <w:r w:rsidRPr="003E24F4">
        <w:t>): Shall become a desolate desert because of violence against Judah and because they spilled innocent blood in their lands.</w:t>
      </w:r>
    </w:p>
    <w:p w14:paraId="58974511" w14:textId="77777777" w:rsidR="003E24F4" w:rsidRPr="003E24F4" w:rsidRDefault="003E24F4" w:rsidP="003E24F4">
      <w:r w:rsidRPr="003E24F4">
        <w:t>Jer 49:7-22 (627-582): Judgment is coming.</w:t>
      </w:r>
    </w:p>
    <w:p w14:paraId="3E41766A" w14:textId="77777777" w:rsidR="003E24F4" w:rsidRPr="003E24F4" w:rsidRDefault="003E24F4" w:rsidP="003E24F4">
      <w:pPr>
        <w:rPr>
          <w:b/>
          <w:bCs/>
        </w:rPr>
      </w:pPr>
      <w:r w:rsidRPr="003E24F4">
        <w:rPr>
          <w:b/>
          <w:bCs/>
        </w:rPr>
        <w:t>5th century (same accusation as Obadiah):</w:t>
      </w:r>
    </w:p>
    <w:p w14:paraId="7068A728" w14:textId="056D9609" w:rsidR="003E24F4" w:rsidRPr="003E24F4" w:rsidRDefault="003E24F4" w:rsidP="003E24F4">
      <w:r w:rsidRPr="003E24F4">
        <w:t>Ezek</w:t>
      </w:r>
      <w:r w:rsidR="00230632">
        <w:t>iel</w:t>
      </w:r>
      <w:r w:rsidRPr="003E24F4">
        <w:t xml:space="preserve"> 25:12-14: To be judged because they took revenge on Judah.</w:t>
      </w:r>
    </w:p>
    <w:p w14:paraId="79E1A3E3" w14:textId="2511B904" w:rsidR="003E24F4" w:rsidRPr="003E24F4" w:rsidRDefault="003E24F4" w:rsidP="003E24F4">
      <w:r w:rsidRPr="003E24F4">
        <w:t xml:space="preserve">Ezekiel 35: To be judged because they delivered Israel to the sword </w:t>
      </w:r>
      <w:r w:rsidR="007607D8">
        <w:t>due to</w:t>
      </w:r>
      <w:r w:rsidRPr="003E24F4">
        <w:t xml:space="preserve"> old enmity (v. 5), wanted to take Israel and Judah's territories (v. 10), and rejoiced over Israel's destruction (v. 15).</w:t>
      </w:r>
    </w:p>
    <w:p w14:paraId="60592D21" w14:textId="77777777" w:rsidR="003E24F4" w:rsidRPr="003E24F4" w:rsidRDefault="003E24F4" w:rsidP="003E24F4">
      <w:r w:rsidRPr="003E24F4">
        <w:t>Lamentations 4:21-22: Edom can rejoice and be glad now, but the punishment will reach them too.</w:t>
      </w:r>
    </w:p>
    <w:p w14:paraId="582539F5" w14:textId="77777777" w:rsidR="003E24F4" w:rsidRDefault="003E24F4" w:rsidP="003E24F4">
      <w:r w:rsidRPr="003E24F4">
        <w:t xml:space="preserve"> </w:t>
      </w:r>
    </w:p>
    <w:p w14:paraId="0C19520E" w14:textId="33F39124" w:rsidR="000E3A90" w:rsidRPr="003E24F4" w:rsidRDefault="000E3A90" w:rsidP="003E24F4">
      <w:r>
        <w:t>The color</w:t>
      </w:r>
      <w:r w:rsidR="009B461F">
        <w:t>ed part</w:t>
      </w:r>
      <w:r w:rsidR="00B33C72">
        <w:t>s</w:t>
      </w:r>
      <w:r w:rsidR="009B461F">
        <w:t xml:space="preserve"> in the two paragraphs below indicate </w:t>
      </w:r>
      <w:r w:rsidR="00FF5C20">
        <w:t>similarities between Jeremiah and Obadiah</w:t>
      </w:r>
      <w:r w:rsidR="00B33C72">
        <w:t>.</w:t>
      </w:r>
    </w:p>
    <w:p w14:paraId="272D4638" w14:textId="77777777" w:rsidR="003E24F4" w:rsidRPr="003E24F4" w:rsidRDefault="003E24F4" w:rsidP="003E24F4">
      <w:pPr>
        <w:pStyle w:val="Heading3"/>
      </w:pPr>
      <w:bookmarkStart w:id="6" w:name="_Toc136250842"/>
      <w:r w:rsidRPr="003E24F4">
        <w:t>Jer 49:7-22</w:t>
      </w:r>
      <w:bookmarkEnd w:id="6"/>
    </w:p>
    <w:p w14:paraId="3A25E9D5" w14:textId="15F89574" w:rsidR="003E24F4" w:rsidRDefault="00A77569" w:rsidP="003E24F4">
      <w:r w:rsidRPr="00A77569">
        <w:rPr>
          <w:i/>
          <w:iCs/>
        </w:rPr>
        <w:t xml:space="preserve">"Concerning Edom: This is what the Lord Almighty says: </w:t>
      </w:r>
      <w:r w:rsidRPr="006F1111">
        <w:rPr>
          <w:i/>
          <w:iCs/>
          <w:color w:val="00B0F0"/>
        </w:rPr>
        <w:t>“Is there no longer wisdom in Teman? Has counsel perished from the prudent? Has their wisdom decayed?</w:t>
      </w:r>
      <w:r w:rsidRPr="00A77569">
        <w:rPr>
          <w:i/>
          <w:iCs/>
        </w:rPr>
        <w:t xml:space="preserve"> Turn and flee, hide in deep caves, you who live in Dedan, for I will bring disaster on Esau at the time when I </w:t>
      </w:r>
      <w:r w:rsidRPr="00A77569">
        <w:rPr>
          <w:i/>
          <w:iCs/>
        </w:rPr>
        <w:lastRenderedPageBreak/>
        <w:t xml:space="preserve">punish him. </w:t>
      </w:r>
      <w:r w:rsidRPr="00584088">
        <w:rPr>
          <w:i/>
          <w:iCs/>
          <w:color w:val="7030A0"/>
        </w:rPr>
        <w:t xml:space="preserve">If grape pickers came to you, would they not leave a few grapes? If thieves came during the night, would they not steal only as much as they wanted? But I will strip Esau bare; I will uncover his hiding places, so that he cannot conceal himself. </w:t>
      </w:r>
      <w:r w:rsidRPr="00A77569">
        <w:rPr>
          <w:i/>
          <w:iCs/>
        </w:rPr>
        <w:t xml:space="preserve">His armed men are destroyed, also his allies and neighbors, so </w:t>
      </w:r>
      <w:r w:rsidRPr="00855D56">
        <w:rPr>
          <w:i/>
          <w:iCs/>
          <w:color w:val="7030A0"/>
        </w:rPr>
        <w:t>there is no one</w:t>
      </w:r>
      <w:r w:rsidRPr="00A77569">
        <w:rPr>
          <w:i/>
          <w:iCs/>
        </w:rPr>
        <w:t xml:space="preserve"> to say, ‘Leave your fatherless children; I will keep them alive. Your widows too can depend on me.’” This is what the Lord says: </w:t>
      </w:r>
      <w:r w:rsidRPr="000B2A20">
        <w:rPr>
          <w:i/>
          <w:iCs/>
          <w:color w:val="BF8F00" w:themeColor="accent4" w:themeShade="BF"/>
        </w:rPr>
        <w:t xml:space="preserve">“If those who do not deserve to drink the cup must drink it, why should you go unpunished? You will not go unpunished, but must drink it. I swear by myself,” </w:t>
      </w:r>
      <w:r w:rsidRPr="00A77569">
        <w:rPr>
          <w:i/>
          <w:iCs/>
        </w:rPr>
        <w:t xml:space="preserve">declares the Lord, “that Bozrah will become a ruin and a curse, an object of horror and reproach; and all its towns will be in ruins forever.” </w:t>
      </w:r>
      <w:r w:rsidRPr="00EE292A">
        <w:rPr>
          <w:i/>
          <w:iCs/>
          <w:color w:val="C00000"/>
        </w:rPr>
        <w:t>I have heard a message from the Lord; an envoy was sent to the nations to say, “Assemble yourselves to attack it! Rise up for battle!”</w:t>
      </w:r>
      <w:r w:rsidRPr="00A77569">
        <w:rPr>
          <w:i/>
          <w:iCs/>
        </w:rPr>
        <w:t xml:space="preserve"> </w:t>
      </w:r>
      <w:r w:rsidRPr="0063411B">
        <w:rPr>
          <w:i/>
          <w:iCs/>
          <w:color w:val="5B9BD5" w:themeColor="accent5"/>
        </w:rPr>
        <w:t xml:space="preserve">“Now I will make you small among the nations, despised by mankind. </w:t>
      </w:r>
      <w:r w:rsidRPr="00A77569">
        <w:rPr>
          <w:i/>
          <w:iCs/>
        </w:rPr>
        <w:t xml:space="preserve">The terror you inspire and </w:t>
      </w:r>
      <w:r w:rsidRPr="0063411B">
        <w:rPr>
          <w:i/>
          <w:iCs/>
          <w:color w:val="538135" w:themeColor="accent6" w:themeShade="BF"/>
        </w:rPr>
        <w:t xml:space="preserve">the pride of your heart have deceived you, you who live in the clefts of the rocks, who occupy the heights of the hill. </w:t>
      </w:r>
      <w:r w:rsidRPr="0063411B">
        <w:rPr>
          <w:i/>
          <w:iCs/>
          <w:color w:val="C45911" w:themeColor="accent2" w:themeShade="BF"/>
        </w:rPr>
        <w:t>Though you build your nest as high as the eagle’s, from there I will bring you down,” declares the Lord.</w:t>
      </w:r>
      <w:r w:rsidRPr="00A77569">
        <w:rPr>
          <w:i/>
          <w:iCs/>
        </w:rPr>
        <w:t>"</w:t>
      </w:r>
      <w:r w:rsidR="003E24F4" w:rsidRPr="00A77569">
        <w:rPr>
          <w:i/>
          <w:iCs/>
        </w:rPr>
        <w:t xml:space="preserve"> </w:t>
      </w:r>
      <w:r w:rsidRPr="00A77569">
        <w:t>Jer 49:7-</w:t>
      </w:r>
      <w:r w:rsidR="0063411B">
        <w:t>15</w:t>
      </w:r>
    </w:p>
    <w:p w14:paraId="208A8CEA" w14:textId="77777777" w:rsidR="00A77569" w:rsidRPr="00A77569" w:rsidRDefault="00A77569" w:rsidP="003E24F4">
      <w:pPr>
        <w:rPr>
          <w:i/>
          <w:iCs/>
        </w:rPr>
      </w:pPr>
    </w:p>
    <w:p w14:paraId="5B8870E3" w14:textId="77777777" w:rsidR="003E24F4" w:rsidRPr="003E24F4" w:rsidRDefault="003E24F4" w:rsidP="003E24F4">
      <w:pPr>
        <w:pStyle w:val="Heading3"/>
      </w:pPr>
      <w:bookmarkStart w:id="7" w:name="_Toc136250843"/>
      <w:r w:rsidRPr="003E24F4">
        <w:t>Obadiah</w:t>
      </w:r>
      <w:bookmarkEnd w:id="7"/>
    </w:p>
    <w:p w14:paraId="1C5F97F9" w14:textId="50028E6F" w:rsidR="003E24F4" w:rsidRPr="00BC1368" w:rsidRDefault="00BC1368" w:rsidP="003E24F4">
      <w:pPr>
        <w:rPr>
          <w:i/>
          <w:iCs/>
        </w:rPr>
      </w:pPr>
      <w:r w:rsidRPr="00BC1368">
        <w:rPr>
          <w:i/>
          <w:iCs/>
        </w:rPr>
        <w:t>"</w:t>
      </w:r>
      <w:r w:rsidR="00C15CB6" w:rsidRPr="00C15CB6">
        <w:rPr>
          <w:i/>
          <w:iCs/>
        </w:rPr>
        <w:t xml:space="preserve">The vision of Obadiah. </w:t>
      </w:r>
      <w:r w:rsidR="00C15CB6" w:rsidRPr="00EE292A">
        <w:rPr>
          <w:i/>
          <w:iCs/>
          <w:color w:val="C00000"/>
        </w:rPr>
        <w:t>This is what the Sovereign Lord says about Edom— We have heard a message from the Lord: An envoy was sent to the nations to say, “Rise, let us go against her for battle”</w:t>
      </w:r>
      <w:r w:rsidR="00C15CB6" w:rsidRPr="00C15CB6">
        <w:rPr>
          <w:i/>
          <w:iCs/>
        </w:rPr>
        <w:t xml:space="preserve">— </w:t>
      </w:r>
      <w:r w:rsidR="00C15CB6" w:rsidRPr="00EE292A">
        <w:rPr>
          <w:i/>
          <w:iCs/>
          <w:color w:val="5B9BD5" w:themeColor="accent5"/>
        </w:rPr>
        <w:t>“See, I will make you small among the nations; you will be utterly despised.</w:t>
      </w:r>
      <w:r w:rsidR="00C15CB6" w:rsidRPr="00C15CB6">
        <w:rPr>
          <w:i/>
          <w:iCs/>
        </w:rPr>
        <w:t xml:space="preserve"> </w:t>
      </w:r>
      <w:r w:rsidR="00C15CB6" w:rsidRPr="00EE292A">
        <w:rPr>
          <w:i/>
          <w:iCs/>
          <w:color w:val="538135" w:themeColor="accent6" w:themeShade="BF"/>
        </w:rPr>
        <w:t>The pride of your heart has deceived you, you who live in the clefts of the rocks and make your home on the heights</w:t>
      </w:r>
      <w:r w:rsidR="00C15CB6" w:rsidRPr="00C15CB6">
        <w:rPr>
          <w:i/>
          <w:iCs/>
        </w:rPr>
        <w:t xml:space="preserve">, you who say to yourself, ‘Who can bring me down to the ground?’ </w:t>
      </w:r>
      <w:r w:rsidR="00C15CB6" w:rsidRPr="000D323D">
        <w:rPr>
          <w:i/>
          <w:iCs/>
          <w:color w:val="C45911" w:themeColor="accent2" w:themeShade="BF"/>
        </w:rPr>
        <w:t xml:space="preserve">Though you soar like the eagle and make your nest among the stars, from there I will bring you down,” declares the Lord. </w:t>
      </w:r>
      <w:r w:rsidR="00C15CB6" w:rsidRPr="00584088">
        <w:rPr>
          <w:i/>
          <w:iCs/>
          <w:color w:val="7030A0"/>
        </w:rPr>
        <w:t>“If thieves came to you, if robbers in the night— oh, what a disaster awaits you!— would they not steal only as much as they wanted? If grape pickers came to you, would they not leave a few grapes? But how Esau will be ransacked, his hidden treasures pillaged!</w:t>
      </w:r>
      <w:r w:rsidR="00C15CB6" w:rsidRPr="00C15CB6">
        <w:rPr>
          <w:i/>
          <w:iCs/>
        </w:rPr>
        <w:t xml:space="preserve"> All your allies will force you to the border; your friends will deceive and overpower you; those who eat your bread will set a trap for you, but you will not detect it. </w:t>
      </w:r>
      <w:r w:rsidR="00C15CB6" w:rsidRPr="00BF0036">
        <w:rPr>
          <w:i/>
          <w:iCs/>
          <w:color w:val="00B0F0"/>
        </w:rPr>
        <w:t>“In that day,” declares the Lord, “will I not destroy the wise men of Edom, those of understanding in the mountains of Esau?</w:t>
      </w:r>
      <w:r w:rsidRPr="00BC1368">
        <w:rPr>
          <w:i/>
          <w:iCs/>
        </w:rPr>
        <w:t>"</w:t>
      </w:r>
      <w:r w:rsidR="004D40A6">
        <w:rPr>
          <w:i/>
          <w:iCs/>
        </w:rPr>
        <w:t xml:space="preserve"> </w:t>
      </w:r>
      <w:r w:rsidR="004D40A6" w:rsidRPr="004D40A6">
        <w:t>vv. 1-8</w:t>
      </w:r>
      <w:r w:rsidRPr="00BC1368">
        <w:rPr>
          <w:i/>
          <w:iCs/>
        </w:rPr>
        <w:t xml:space="preserve"> </w:t>
      </w:r>
    </w:p>
    <w:p w14:paraId="6C983A02" w14:textId="6CD3F532" w:rsidR="003E24F4" w:rsidRPr="003E24F4" w:rsidRDefault="004D40A6" w:rsidP="003E24F4">
      <w:r w:rsidRPr="000D323D">
        <w:rPr>
          <w:i/>
          <w:iCs/>
          <w:color w:val="BF8F00" w:themeColor="accent4" w:themeShade="BF"/>
        </w:rPr>
        <w:t>"Just as you drank on my holy hill, so all the nations will drink continually; they will drink and drink and be as if they had never been."</w:t>
      </w:r>
      <w:r>
        <w:t xml:space="preserve"> v. 16</w:t>
      </w:r>
    </w:p>
    <w:p w14:paraId="5465650D" w14:textId="77777777" w:rsidR="003E24F4" w:rsidRPr="003E24F4" w:rsidRDefault="003E24F4" w:rsidP="003E24F4">
      <w:r w:rsidRPr="003E24F4">
        <w:lastRenderedPageBreak/>
        <w:t>Obadiah probably brings up again Jeremiah's prophecy: The nations will go to war against Edom and fulfill the last prophetic words against them.</w:t>
      </w:r>
    </w:p>
    <w:p w14:paraId="50E29204" w14:textId="779C39DD" w:rsidR="003E24F4" w:rsidRPr="003E24F4" w:rsidRDefault="003E24F4" w:rsidP="003E24F4">
      <w:r w:rsidRPr="003E24F4">
        <w:t xml:space="preserve">Reversal </w:t>
      </w:r>
      <w:r w:rsidR="008F20D1">
        <w:t>#</w:t>
      </w:r>
      <w:r w:rsidRPr="003E24F4">
        <w:t>1: From high to low (v. 4). The proud will be humbled.</w:t>
      </w:r>
    </w:p>
    <w:p w14:paraId="1F088BAE" w14:textId="77777777" w:rsidR="003E24F4" w:rsidRPr="003E24F4" w:rsidRDefault="003E24F4" w:rsidP="003E24F4">
      <w:r w:rsidRPr="003E24F4">
        <w:t>Reversal #2: They will be weakened by their allies, as they themselves have weakened Judah. (v. 7)</w:t>
      </w:r>
    </w:p>
    <w:p w14:paraId="25E35F17" w14:textId="77777777" w:rsidR="003E24F4" w:rsidRPr="003E24F4" w:rsidRDefault="003E24F4" w:rsidP="003E24F4"/>
    <w:p w14:paraId="1EC3B6C5" w14:textId="77777777" w:rsidR="003E24F4" w:rsidRPr="003E24F4" w:rsidRDefault="003E24F4" w:rsidP="003E24F4">
      <w:pPr>
        <w:pStyle w:val="Heading1"/>
      </w:pPr>
      <w:bookmarkStart w:id="8" w:name="_Toc136250844"/>
      <w:r w:rsidRPr="003E24F4">
        <w:t>Why will Edom be judged? (vv. 9-10)</w:t>
      </w:r>
      <w:bookmarkEnd w:id="8"/>
    </w:p>
    <w:p w14:paraId="55476CFF" w14:textId="2213DEE2" w:rsidR="003E24F4" w:rsidRPr="003E24F4" w:rsidRDefault="003E24F4" w:rsidP="003E24F4">
      <w:r w:rsidRPr="003E24F4">
        <w:t>Because of</w:t>
      </w:r>
      <w:r w:rsidR="00AE130C">
        <w:t xml:space="preserve"> </w:t>
      </w:r>
      <w:r w:rsidR="007607D8">
        <w:t xml:space="preserve">his </w:t>
      </w:r>
      <w:r w:rsidRPr="003E24F4">
        <w:t>murder and violence against his brother Ja</w:t>
      </w:r>
      <w:r w:rsidR="007607D8">
        <w:t>c</w:t>
      </w:r>
      <w:r w:rsidRPr="003E24F4">
        <w:t>ob.</w:t>
      </w:r>
    </w:p>
    <w:p w14:paraId="302D4CC7" w14:textId="77777777" w:rsidR="003E24F4" w:rsidRPr="003E24F4" w:rsidRDefault="003E24F4" w:rsidP="003E24F4">
      <w:r w:rsidRPr="003E24F4">
        <w:t>Jacob = all of Israel and probably refers back to all previous enmity, not just against Judah in 586.</w:t>
      </w:r>
    </w:p>
    <w:p w14:paraId="54E73579" w14:textId="77777777" w:rsidR="003E24F4" w:rsidRPr="003E24F4" w:rsidRDefault="003E24F4" w:rsidP="003E24F4">
      <w:r w:rsidRPr="003E24F4">
        <w:t xml:space="preserve"> </w:t>
      </w:r>
    </w:p>
    <w:p w14:paraId="44FB523A" w14:textId="77777777" w:rsidR="003E24F4" w:rsidRPr="003E24F4" w:rsidRDefault="003E24F4" w:rsidP="003E24F4">
      <w:pPr>
        <w:pStyle w:val="Heading2"/>
      </w:pPr>
      <w:bookmarkStart w:id="9" w:name="_Toc136250845"/>
      <w:r w:rsidRPr="003E24F4">
        <w:t>Joel</w:t>
      </w:r>
      <w:bookmarkEnd w:id="9"/>
    </w:p>
    <w:p w14:paraId="788E4ACA" w14:textId="3100DC8A" w:rsidR="003E24F4" w:rsidRPr="003E24F4" w:rsidRDefault="003E24F4" w:rsidP="003E24F4">
      <w:pPr>
        <w:rPr>
          <w:i/>
          <w:iCs/>
        </w:rPr>
      </w:pPr>
      <w:r w:rsidRPr="003E24F4">
        <w:t xml:space="preserve">1:15 </w:t>
      </w:r>
      <w:r w:rsidRPr="003E24F4">
        <w:rPr>
          <w:i/>
          <w:iCs/>
        </w:rPr>
        <w:t>"</w:t>
      </w:r>
      <w:r w:rsidR="002C3F66" w:rsidRPr="002C3F66">
        <w:rPr>
          <w:i/>
          <w:iCs/>
        </w:rPr>
        <w:t xml:space="preserve">Alas for that day! </w:t>
      </w:r>
      <w:r w:rsidR="002C3F66" w:rsidRPr="00406549">
        <w:rPr>
          <w:i/>
          <w:iCs/>
          <w:color w:val="4472C4" w:themeColor="accent1"/>
        </w:rPr>
        <w:t>For the day of the Lord is near</w:t>
      </w:r>
      <w:r w:rsidR="002C3F66" w:rsidRPr="002C3F66">
        <w:rPr>
          <w:i/>
          <w:iCs/>
        </w:rPr>
        <w:t>; it will come like destruction from the Almighty.</w:t>
      </w:r>
      <w:r w:rsidRPr="003E24F4">
        <w:rPr>
          <w:i/>
          <w:iCs/>
        </w:rPr>
        <w:t>"</w:t>
      </w:r>
    </w:p>
    <w:p w14:paraId="05D831C7" w14:textId="08E87489" w:rsidR="003E24F4" w:rsidRPr="00406549" w:rsidRDefault="003E24F4" w:rsidP="003E24F4">
      <w:pPr>
        <w:rPr>
          <w:i/>
          <w:iCs/>
          <w:color w:val="4472C4" w:themeColor="accent1"/>
        </w:rPr>
      </w:pPr>
      <w:r w:rsidRPr="00406549">
        <w:rPr>
          <w:color w:val="4472C4" w:themeColor="accent1"/>
        </w:rPr>
        <w:t>2:1</w:t>
      </w:r>
      <w:r w:rsidR="00BA6D6E" w:rsidRPr="00406549">
        <w:rPr>
          <w:color w:val="4472C4" w:themeColor="accent1"/>
        </w:rPr>
        <w:t>b</w:t>
      </w:r>
      <w:r w:rsidRPr="00406549">
        <w:rPr>
          <w:color w:val="4472C4" w:themeColor="accent1"/>
        </w:rPr>
        <w:t xml:space="preserve"> </w:t>
      </w:r>
      <w:r w:rsidRPr="00406549">
        <w:rPr>
          <w:i/>
          <w:iCs/>
          <w:color w:val="4472C4" w:themeColor="accent1"/>
        </w:rPr>
        <w:t>"</w:t>
      </w:r>
      <w:r w:rsidR="00BA6D6E" w:rsidRPr="00406549">
        <w:rPr>
          <w:i/>
          <w:iCs/>
          <w:color w:val="4472C4" w:themeColor="accent1"/>
        </w:rPr>
        <w:t>…for the day of the Lord is coming. It is close at hand</w:t>
      </w:r>
      <w:r w:rsidRPr="00406549">
        <w:rPr>
          <w:i/>
          <w:iCs/>
          <w:color w:val="4472C4" w:themeColor="accent1"/>
        </w:rPr>
        <w:t>"</w:t>
      </w:r>
    </w:p>
    <w:p w14:paraId="51FA65A6" w14:textId="020703EB" w:rsidR="003E24F4" w:rsidRPr="007A513C" w:rsidRDefault="003E24F4" w:rsidP="00EC23B1">
      <w:pPr>
        <w:rPr>
          <w:i/>
          <w:iCs/>
          <w:color w:val="538135" w:themeColor="accent6" w:themeShade="BF"/>
        </w:rPr>
      </w:pPr>
      <w:r w:rsidRPr="007A513C">
        <w:rPr>
          <w:color w:val="538135" w:themeColor="accent6" w:themeShade="BF"/>
        </w:rPr>
        <w:t xml:space="preserve">3:5 </w:t>
      </w:r>
      <w:r w:rsidRPr="007A513C">
        <w:rPr>
          <w:i/>
          <w:iCs/>
          <w:color w:val="538135" w:themeColor="accent6" w:themeShade="BF"/>
        </w:rPr>
        <w:t>"</w:t>
      </w:r>
      <w:r w:rsidR="00EC23B1" w:rsidRPr="007A513C">
        <w:rPr>
          <w:i/>
          <w:iCs/>
          <w:color w:val="538135" w:themeColor="accent6" w:themeShade="BF"/>
        </w:rPr>
        <w:t>for on Mount Zion and in Jerusalem there will be deliverance, as the Lord has said,</w:t>
      </w:r>
      <w:r w:rsidRPr="007A513C">
        <w:rPr>
          <w:i/>
          <w:iCs/>
          <w:color w:val="538135" w:themeColor="accent6" w:themeShade="BF"/>
        </w:rPr>
        <w:t>"</w:t>
      </w:r>
    </w:p>
    <w:p w14:paraId="0E1A80A7" w14:textId="570A110E" w:rsidR="003E24F4" w:rsidRPr="00967854" w:rsidRDefault="003E24F4" w:rsidP="003E24F4">
      <w:pPr>
        <w:rPr>
          <w:i/>
          <w:iCs/>
          <w:color w:val="BF8F00" w:themeColor="accent4" w:themeShade="BF"/>
        </w:rPr>
      </w:pPr>
      <w:r w:rsidRPr="00967854">
        <w:rPr>
          <w:color w:val="BF8F00" w:themeColor="accent4" w:themeShade="BF"/>
        </w:rPr>
        <w:t>3:</w:t>
      </w:r>
      <w:r w:rsidR="00606B74" w:rsidRPr="00967854">
        <w:rPr>
          <w:color w:val="BF8F00" w:themeColor="accent4" w:themeShade="BF"/>
        </w:rPr>
        <w:t>4</w:t>
      </w:r>
      <w:r w:rsidRPr="00967854">
        <w:rPr>
          <w:color w:val="BF8F00" w:themeColor="accent4" w:themeShade="BF"/>
        </w:rPr>
        <w:t xml:space="preserve"> </w:t>
      </w:r>
      <w:r w:rsidRPr="00967854">
        <w:rPr>
          <w:i/>
          <w:iCs/>
          <w:color w:val="BF8F00" w:themeColor="accent4" w:themeShade="BF"/>
        </w:rPr>
        <w:t>"</w:t>
      </w:r>
      <w:r w:rsidR="00606B74" w:rsidRPr="00967854">
        <w:rPr>
          <w:i/>
          <w:iCs/>
          <w:color w:val="BF8F00" w:themeColor="accent4" w:themeShade="BF"/>
        </w:rPr>
        <w:t>If you are paying me back, I will swiftly and speedily return on your own heads what you have done.</w:t>
      </w:r>
      <w:r w:rsidRPr="00967854">
        <w:rPr>
          <w:i/>
          <w:iCs/>
          <w:color w:val="BF8F00" w:themeColor="accent4" w:themeShade="BF"/>
        </w:rPr>
        <w:t>"</w:t>
      </w:r>
    </w:p>
    <w:p w14:paraId="29C63700" w14:textId="2BBE0157" w:rsidR="003E24F4" w:rsidRPr="00967854" w:rsidRDefault="003E24F4" w:rsidP="003E24F4">
      <w:pPr>
        <w:rPr>
          <w:color w:val="BF8F00" w:themeColor="accent4" w:themeShade="BF"/>
        </w:rPr>
      </w:pPr>
      <w:r w:rsidRPr="00967854">
        <w:rPr>
          <w:color w:val="BF8F00" w:themeColor="accent4" w:themeShade="BF"/>
        </w:rPr>
        <w:t>3:</w:t>
      </w:r>
      <w:r w:rsidR="00C60679" w:rsidRPr="00967854">
        <w:rPr>
          <w:color w:val="BF8F00" w:themeColor="accent4" w:themeShade="BF"/>
        </w:rPr>
        <w:t>7b</w:t>
      </w:r>
      <w:r w:rsidRPr="00967854">
        <w:rPr>
          <w:color w:val="BF8F00" w:themeColor="accent4" w:themeShade="BF"/>
        </w:rPr>
        <w:t xml:space="preserve"> </w:t>
      </w:r>
      <w:r w:rsidRPr="00967854">
        <w:rPr>
          <w:i/>
          <w:iCs/>
          <w:color w:val="BF8F00" w:themeColor="accent4" w:themeShade="BF"/>
        </w:rPr>
        <w:t>"</w:t>
      </w:r>
      <w:r w:rsidR="00C60679" w:rsidRPr="00967854">
        <w:rPr>
          <w:i/>
          <w:iCs/>
          <w:color w:val="BF8F00" w:themeColor="accent4" w:themeShade="BF"/>
        </w:rPr>
        <w:t>I will return on your own heads what you have done.</w:t>
      </w:r>
      <w:r w:rsidRPr="00967854">
        <w:rPr>
          <w:i/>
          <w:iCs/>
          <w:color w:val="BF8F00" w:themeColor="accent4" w:themeShade="BF"/>
        </w:rPr>
        <w:t>"</w:t>
      </w:r>
    </w:p>
    <w:p w14:paraId="3438B48C" w14:textId="6813D65A" w:rsidR="003E24F4" w:rsidRPr="003E24F4" w:rsidRDefault="003E24F4" w:rsidP="001E0FD1">
      <w:pPr>
        <w:rPr>
          <w:i/>
          <w:iCs/>
        </w:rPr>
      </w:pPr>
      <w:r w:rsidRPr="003E24F4">
        <w:t>3:</w:t>
      </w:r>
      <w:r w:rsidR="00B900A7">
        <w:t>17</w:t>
      </w:r>
      <w:r w:rsidRPr="003E24F4">
        <w:t xml:space="preserve"> </w:t>
      </w:r>
      <w:r w:rsidRPr="003E24F4">
        <w:rPr>
          <w:i/>
          <w:iCs/>
        </w:rPr>
        <w:t>"</w:t>
      </w:r>
      <w:r w:rsidR="001E0FD1" w:rsidRPr="001E0FD1">
        <w:rPr>
          <w:i/>
          <w:iCs/>
        </w:rPr>
        <w:t>Then you will know that I, the Lord your God,</w:t>
      </w:r>
      <w:r w:rsidR="001E0FD1">
        <w:rPr>
          <w:i/>
          <w:iCs/>
        </w:rPr>
        <w:t xml:space="preserve"> </w:t>
      </w:r>
      <w:r w:rsidR="001E0FD1" w:rsidRPr="001E0FD1">
        <w:rPr>
          <w:i/>
          <w:iCs/>
        </w:rPr>
        <w:t xml:space="preserve">dwell in </w:t>
      </w:r>
      <w:r w:rsidR="001E0FD1" w:rsidRPr="007A513C">
        <w:rPr>
          <w:i/>
          <w:iCs/>
          <w:color w:val="538135" w:themeColor="accent6" w:themeShade="BF"/>
        </w:rPr>
        <w:t>Zion, my holy hill. Jerusalem will be holy</w:t>
      </w:r>
      <w:r w:rsidR="001E0FD1" w:rsidRPr="001E0FD1">
        <w:rPr>
          <w:i/>
          <w:iCs/>
        </w:rPr>
        <w:t>;</w:t>
      </w:r>
      <w:r w:rsidR="001E0FD1">
        <w:rPr>
          <w:i/>
          <w:iCs/>
        </w:rPr>
        <w:t xml:space="preserve"> </w:t>
      </w:r>
      <w:r w:rsidR="001E0FD1" w:rsidRPr="001E0FD1">
        <w:rPr>
          <w:i/>
          <w:iCs/>
        </w:rPr>
        <w:t>never again will foreigners invade her.</w:t>
      </w:r>
      <w:r w:rsidRPr="003E24F4">
        <w:rPr>
          <w:i/>
          <w:iCs/>
        </w:rPr>
        <w:t>"</w:t>
      </w:r>
    </w:p>
    <w:p w14:paraId="7E732583" w14:textId="3AC1BC36" w:rsidR="003E24F4" w:rsidRPr="00967854" w:rsidRDefault="003E24F4" w:rsidP="008E7243">
      <w:pPr>
        <w:rPr>
          <w:color w:val="C00000"/>
        </w:rPr>
      </w:pPr>
      <w:r w:rsidRPr="00967854">
        <w:rPr>
          <w:color w:val="C00000"/>
        </w:rPr>
        <w:t>3:</w:t>
      </w:r>
      <w:r w:rsidR="00B900A7" w:rsidRPr="00967854">
        <w:rPr>
          <w:color w:val="C00000"/>
        </w:rPr>
        <w:t>19</w:t>
      </w:r>
      <w:r w:rsidRPr="00967854">
        <w:rPr>
          <w:color w:val="C00000"/>
        </w:rPr>
        <w:t xml:space="preserve"> </w:t>
      </w:r>
      <w:r w:rsidRPr="00967854">
        <w:rPr>
          <w:i/>
          <w:iCs/>
          <w:color w:val="C00000"/>
        </w:rPr>
        <w:t>"</w:t>
      </w:r>
      <w:r w:rsidR="008E7243" w:rsidRPr="00967854">
        <w:rPr>
          <w:i/>
          <w:iCs/>
          <w:color w:val="C00000"/>
        </w:rPr>
        <w:t>But Egypt will be desolate,</w:t>
      </w:r>
      <w:r w:rsidR="00B900A7" w:rsidRPr="00967854">
        <w:rPr>
          <w:i/>
          <w:iCs/>
          <w:color w:val="C00000"/>
        </w:rPr>
        <w:t xml:space="preserve"> </w:t>
      </w:r>
      <w:r w:rsidR="008E7243" w:rsidRPr="00967854">
        <w:rPr>
          <w:i/>
          <w:iCs/>
          <w:color w:val="C00000"/>
        </w:rPr>
        <w:t>Edom a desert waste,</w:t>
      </w:r>
      <w:r w:rsidR="00B900A7" w:rsidRPr="00967854">
        <w:rPr>
          <w:i/>
          <w:iCs/>
          <w:color w:val="C00000"/>
        </w:rPr>
        <w:t xml:space="preserve"> </w:t>
      </w:r>
      <w:r w:rsidR="008E7243" w:rsidRPr="00967854">
        <w:rPr>
          <w:i/>
          <w:iCs/>
          <w:color w:val="C00000"/>
        </w:rPr>
        <w:t>because of violence done to the people of Judah</w:t>
      </w:r>
      <w:r w:rsidRPr="00967854">
        <w:rPr>
          <w:i/>
          <w:iCs/>
          <w:color w:val="C00000"/>
        </w:rPr>
        <w:t>"</w:t>
      </w:r>
    </w:p>
    <w:p w14:paraId="22731DCF" w14:textId="77777777" w:rsidR="003E24F4" w:rsidRPr="003E24F4" w:rsidRDefault="003E24F4" w:rsidP="003E24F4">
      <w:r w:rsidRPr="003E24F4">
        <w:t xml:space="preserve"> </w:t>
      </w:r>
    </w:p>
    <w:p w14:paraId="354B548F" w14:textId="77777777" w:rsidR="003E24F4" w:rsidRPr="003E24F4" w:rsidRDefault="003E24F4" w:rsidP="003E24F4">
      <w:pPr>
        <w:pStyle w:val="Heading2"/>
      </w:pPr>
      <w:bookmarkStart w:id="10" w:name="_Toc136250846"/>
      <w:r w:rsidRPr="003E24F4">
        <w:t>Obadiah</w:t>
      </w:r>
      <w:bookmarkEnd w:id="10"/>
    </w:p>
    <w:p w14:paraId="6F1EECCA" w14:textId="073E0199" w:rsidR="00AF0AE1" w:rsidRPr="00967854" w:rsidRDefault="003E24F4" w:rsidP="00AF0AE1">
      <w:pPr>
        <w:rPr>
          <w:color w:val="C00000"/>
        </w:rPr>
      </w:pPr>
      <w:r w:rsidRPr="00967854">
        <w:rPr>
          <w:color w:val="C00000"/>
        </w:rPr>
        <w:t>v. 10 "</w:t>
      </w:r>
      <w:r w:rsidR="00AF0AE1" w:rsidRPr="00967854">
        <w:rPr>
          <w:color w:val="C00000"/>
        </w:rPr>
        <w:t>Because of the violence against your brother Jacob, you will be covered with shame;</w:t>
      </w:r>
    </w:p>
    <w:p w14:paraId="25F7BAEE" w14:textId="60D8234D" w:rsidR="003E24F4" w:rsidRPr="00967854" w:rsidRDefault="00AF0AE1" w:rsidP="00AF0AE1">
      <w:pPr>
        <w:rPr>
          <w:color w:val="C00000"/>
        </w:rPr>
      </w:pPr>
      <w:r w:rsidRPr="00967854">
        <w:rPr>
          <w:color w:val="C00000"/>
        </w:rPr>
        <w:lastRenderedPageBreak/>
        <w:t>you will be destroyed forever."</w:t>
      </w:r>
    </w:p>
    <w:p w14:paraId="2BCB1328" w14:textId="639D9317" w:rsidR="003E24F4" w:rsidRPr="00967854" w:rsidRDefault="003E24F4" w:rsidP="003E24F4">
      <w:pPr>
        <w:rPr>
          <w:color w:val="BF8F00" w:themeColor="accent4" w:themeShade="BF"/>
        </w:rPr>
      </w:pPr>
      <w:r w:rsidRPr="003E24F4">
        <w:t>v. 15 "</w:t>
      </w:r>
      <w:r w:rsidR="0087557E" w:rsidRPr="00BC6A91">
        <w:rPr>
          <w:color w:val="4472C4" w:themeColor="accent1"/>
        </w:rPr>
        <w:t>The day of the Lord is near for all nations.</w:t>
      </w:r>
      <w:r w:rsidR="0087557E" w:rsidRPr="0087557E">
        <w:t xml:space="preserve"> </w:t>
      </w:r>
      <w:r w:rsidR="0087557E" w:rsidRPr="00967854">
        <w:rPr>
          <w:color w:val="BF8F00" w:themeColor="accent4" w:themeShade="BF"/>
        </w:rPr>
        <w:t>As you have done, it will be done to you; your deeds will return upon your own head.</w:t>
      </w:r>
      <w:r w:rsidRPr="00967854">
        <w:rPr>
          <w:color w:val="BF8F00" w:themeColor="accent4" w:themeShade="BF"/>
        </w:rPr>
        <w:t>"</w:t>
      </w:r>
    </w:p>
    <w:p w14:paraId="28AA9F14" w14:textId="3215E425" w:rsidR="003E24F4" w:rsidRPr="007A513C" w:rsidRDefault="003E24F4" w:rsidP="003E24F4">
      <w:pPr>
        <w:rPr>
          <w:color w:val="538135" w:themeColor="accent6" w:themeShade="BF"/>
        </w:rPr>
      </w:pPr>
      <w:r w:rsidRPr="007A513C">
        <w:rPr>
          <w:color w:val="538135" w:themeColor="accent6" w:themeShade="BF"/>
        </w:rPr>
        <w:t>v. 17 "</w:t>
      </w:r>
      <w:r w:rsidR="00BC6A91" w:rsidRPr="007A513C">
        <w:rPr>
          <w:color w:val="538135" w:themeColor="accent6" w:themeShade="BF"/>
        </w:rPr>
        <w:t>But on Mount Zion will be deliverance; it will be holy, and Jacob will possess his inheritance.</w:t>
      </w:r>
      <w:r w:rsidRPr="007A513C">
        <w:rPr>
          <w:color w:val="538135" w:themeColor="accent6" w:themeShade="BF"/>
        </w:rPr>
        <w:t>"</w:t>
      </w:r>
    </w:p>
    <w:p w14:paraId="34A588ED" w14:textId="77777777" w:rsidR="003E24F4" w:rsidRPr="003E24F4" w:rsidRDefault="003E24F4" w:rsidP="003E24F4">
      <w:r w:rsidRPr="003E24F4">
        <w:t xml:space="preserve"> </w:t>
      </w:r>
    </w:p>
    <w:p w14:paraId="4D82AA96" w14:textId="77777777" w:rsidR="003E24F4" w:rsidRPr="003E24F4" w:rsidRDefault="003E24F4" w:rsidP="003E24F4">
      <w:pPr>
        <w:pStyle w:val="Heading1"/>
      </w:pPr>
      <w:bookmarkStart w:id="11" w:name="_Toc136250847"/>
      <w:r w:rsidRPr="003E24F4">
        <w:t>Obadiah v. 12-14</w:t>
      </w:r>
      <w:bookmarkEnd w:id="11"/>
    </w:p>
    <w:p w14:paraId="05E123BA" w14:textId="086B42FC" w:rsidR="00605EA3" w:rsidRPr="00605EA3" w:rsidRDefault="00605EA3" w:rsidP="00605EA3">
      <w:pPr>
        <w:pStyle w:val="ListParagraph"/>
        <w:numPr>
          <w:ilvl w:val="0"/>
          <w:numId w:val="4"/>
        </w:numPr>
        <w:rPr>
          <w:i/>
          <w:iCs/>
          <w:lang w:val="en-US"/>
        </w:rPr>
      </w:pPr>
      <w:r w:rsidRPr="00605EA3">
        <w:rPr>
          <w:i/>
          <w:iCs/>
          <w:lang w:val="en-US"/>
        </w:rPr>
        <w:t xml:space="preserve">"You should not gloat over your brother </w:t>
      </w:r>
      <w:r w:rsidRPr="00605EA3">
        <w:rPr>
          <w:i/>
          <w:iCs/>
        </w:rPr>
        <w:t xml:space="preserve">in the day of his misfortune." </w:t>
      </w:r>
    </w:p>
    <w:p w14:paraId="614F2C38" w14:textId="677106FF" w:rsidR="003E24F4" w:rsidRPr="003E0EDF" w:rsidRDefault="003E0EDF" w:rsidP="003E0EDF">
      <w:pPr>
        <w:pStyle w:val="ListParagraph"/>
        <w:numPr>
          <w:ilvl w:val="0"/>
          <w:numId w:val="4"/>
        </w:numPr>
        <w:rPr>
          <w:i/>
          <w:iCs/>
          <w:lang w:val="en-US"/>
        </w:rPr>
      </w:pPr>
      <w:r w:rsidRPr="003E0EDF">
        <w:rPr>
          <w:i/>
          <w:iCs/>
          <w:lang w:val="en-US"/>
        </w:rPr>
        <w:t xml:space="preserve">"nor rejoice over the people of Judah </w:t>
      </w:r>
      <w:r w:rsidRPr="003E0EDF">
        <w:rPr>
          <w:i/>
          <w:iCs/>
        </w:rPr>
        <w:t>in the day of their destruction"</w:t>
      </w:r>
    </w:p>
    <w:p w14:paraId="35603F47" w14:textId="50DC7115" w:rsidR="003E24F4" w:rsidRPr="006B034C" w:rsidRDefault="006B034C" w:rsidP="006B034C">
      <w:pPr>
        <w:pStyle w:val="ListParagraph"/>
        <w:numPr>
          <w:ilvl w:val="0"/>
          <w:numId w:val="4"/>
        </w:numPr>
        <w:rPr>
          <w:i/>
          <w:iCs/>
          <w:lang w:val="en-US"/>
        </w:rPr>
      </w:pPr>
      <w:r w:rsidRPr="006B034C">
        <w:rPr>
          <w:i/>
          <w:iCs/>
          <w:lang w:val="en-US"/>
        </w:rPr>
        <w:t>"nor boast so much in the day of their trouble."</w:t>
      </w:r>
    </w:p>
    <w:p w14:paraId="486865F4" w14:textId="0DBAFBAD" w:rsidR="003E24F4" w:rsidRPr="006B034C" w:rsidRDefault="006B034C" w:rsidP="006B034C">
      <w:pPr>
        <w:pStyle w:val="ListParagraph"/>
        <w:numPr>
          <w:ilvl w:val="0"/>
          <w:numId w:val="4"/>
        </w:numPr>
        <w:rPr>
          <w:i/>
          <w:iCs/>
          <w:lang w:val="en-US"/>
        </w:rPr>
      </w:pPr>
      <w:r w:rsidRPr="006B034C">
        <w:rPr>
          <w:i/>
          <w:iCs/>
          <w:lang w:val="en-US"/>
        </w:rPr>
        <w:t>"You should not march through the gates of my people</w:t>
      </w:r>
      <w:r w:rsidRPr="006B034C">
        <w:rPr>
          <w:i/>
          <w:iCs/>
        </w:rPr>
        <w:t xml:space="preserve"> in the day of their disaster"</w:t>
      </w:r>
    </w:p>
    <w:p w14:paraId="57C2C43D" w14:textId="790CFB0D" w:rsidR="006B034C" w:rsidRPr="00702520" w:rsidRDefault="006B034C" w:rsidP="00702520">
      <w:pPr>
        <w:pStyle w:val="ListParagraph"/>
        <w:numPr>
          <w:ilvl w:val="0"/>
          <w:numId w:val="4"/>
        </w:numPr>
        <w:rPr>
          <w:i/>
          <w:iCs/>
          <w:lang w:val="en-US"/>
        </w:rPr>
      </w:pPr>
      <w:r w:rsidRPr="006B034C">
        <w:rPr>
          <w:i/>
          <w:iCs/>
          <w:lang w:val="en-US"/>
        </w:rPr>
        <w:t>"</w:t>
      </w:r>
      <w:r w:rsidR="00702520" w:rsidRPr="00702520">
        <w:rPr>
          <w:i/>
          <w:iCs/>
          <w:lang w:val="en-US"/>
        </w:rPr>
        <w:t>nor gloat over them in their calamity</w:t>
      </w:r>
      <w:r w:rsidR="00702520">
        <w:rPr>
          <w:i/>
          <w:iCs/>
          <w:lang w:val="en-US"/>
        </w:rPr>
        <w:t xml:space="preserve"> </w:t>
      </w:r>
      <w:r w:rsidR="00702520" w:rsidRPr="00702520">
        <w:rPr>
          <w:i/>
          <w:iCs/>
        </w:rPr>
        <w:t>in the day of their disaster</w:t>
      </w:r>
      <w:r w:rsidRPr="00702520">
        <w:rPr>
          <w:i/>
          <w:iCs/>
        </w:rPr>
        <w:t>"</w:t>
      </w:r>
    </w:p>
    <w:p w14:paraId="27EA52CF" w14:textId="5555D1FF" w:rsidR="006B034C" w:rsidRPr="00702520" w:rsidRDefault="006B034C" w:rsidP="00702520">
      <w:pPr>
        <w:pStyle w:val="ListParagraph"/>
        <w:numPr>
          <w:ilvl w:val="0"/>
          <w:numId w:val="4"/>
        </w:numPr>
        <w:rPr>
          <w:i/>
          <w:iCs/>
          <w:lang w:val="en-US"/>
        </w:rPr>
      </w:pPr>
      <w:r w:rsidRPr="00702520">
        <w:rPr>
          <w:i/>
          <w:iCs/>
          <w:lang w:val="en-US"/>
        </w:rPr>
        <w:t>"</w:t>
      </w:r>
      <w:r w:rsidR="00702520" w:rsidRPr="00702520">
        <w:rPr>
          <w:i/>
          <w:iCs/>
          <w:lang w:val="en-US"/>
        </w:rPr>
        <w:t>nor seize their wealth in the day of their disaster.</w:t>
      </w:r>
      <w:r w:rsidRPr="00702520">
        <w:rPr>
          <w:i/>
          <w:iCs/>
          <w:lang w:val="en-US"/>
        </w:rPr>
        <w:t>"</w:t>
      </w:r>
    </w:p>
    <w:p w14:paraId="7B1C35AC" w14:textId="25FCAEE5" w:rsidR="006B034C" w:rsidRPr="001A3DE6" w:rsidRDefault="006B034C" w:rsidP="001A3DE6">
      <w:pPr>
        <w:pStyle w:val="ListParagraph"/>
        <w:numPr>
          <w:ilvl w:val="0"/>
          <w:numId w:val="4"/>
        </w:numPr>
        <w:rPr>
          <w:i/>
          <w:iCs/>
          <w:lang w:val="en-US"/>
        </w:rPr>
      </w:pPr>
      <w:r w:rsidRPr="006B034C">
        <w:rPr>
          <w:i/>
          <w:iCs/>
          <w:lang w:val="en-US"/>
        </w:rPr>
        <w:t>"</w:t>
      </w:r>
      <w:r w:rsidR="001A3DE6" w:rsidRPr="001A3DE6">
        <w:rPr>
          <w:i/>
          <w:iCs/>
          <w:lang w:val="en-US"/>
        </w:rPr>
        <w:t>You should not wait at the crossroads</w:t>
      </w:r>
      <w:r w:rsidR="001A3DE6">
        <w:rPr>
          <w:i/>
          <w:iCs/>
          <w:lang w:val="en-US"/>
        </w:rPr>
        <w:t xml:space="preserve"> </w:t>
      </w:r>
      <w:r w:rsidR="001A3DE6" w:rsidRPr="001A3DE6">
        <w:rPr>
          <w:i/>
          <w:iCs/>
        </w:rPr>
        <w:t>to cut down their fugitives</w:t>
      </w:r>
      <w:r w:rsidRPr="001A3DE6">
        <w:rPr>
          <w:i/>
          <w:iCs/>
        </w:rPr>
        <w:t>"</w:t>
      </w:r>
    </w:p>
    <w:p w14:paraId="3EBFD584" w14:textId="3DA5C4EE" w:rsidR="006B034C" w:rsidRPr="001A3DE6" w:rsidRDefault="006B034C" w:rsidP="001A3DE6">
      <w:pPr>
        <w:pStyle w:val="ListParagraph"/>
        <w:numPr>
          <w:ilvl w:val="0"/>
          <w:numId w:val="4"/>
        </w:numPr>
        <w:rPr>
          <w:i/>
          <w:iCs/>
          <w:lang w:val="en-US"/>
        </w:rPr>
      </w:pPr>
      <w:r w:rsidRPr="001A3DE6">
        <w:rPr>
          <w:i/>
          <w:iCs/>
          <w:lang w:val="en-US"/>
        </w:rPr>
        <w:t>"</w:t>
      </w:r>
      <w:r w:rsidR="001A3DE6" w:rsidRPr="001A3DE6">
        <w:rPr>
          <w:i/>
          <w:iCs/>
          <w:lang w:val="en-US"/>
        </w:rPr>
        <w:t>nor hand over their survivors in the day of their trouble.</w:t>
      </w:r>
      <w:r w:rsidRPr="001A3DE6">
        <w:rPr>
          <w:i/>
          <w:iCs/>
          <w:lang w:val="en-US"/>
        </w:rPr>
        <w:t>"</w:t>
      </w:r>
    </w:p>
    <w:p w14:paraId="716CF17C" w14:textId="77777777" w:rsidR="003E24F4" w:rsidRPr="003E24F4" w:rsidRDefault="003E24F4" w:rsidP="003E24F4"/>
    <w:p w14:paraId="7B7922C5" w14:textId="77777777" w:rsidR="003E24F4" w:rsidRPr="003E24F4" w:rsidRDefault="003E24F4" w:rsidP="003E24F4">
      <w:pPr>
        <w:pStyle w:val="Heading2"/>
      </w:pPr>
      <w:bookmarkStart w:id="12" w:name="_Toc136250848"/>
      <w:r w:rsidRPr="003E24F4">
        <w:t>Verse 15 → universal</w:t>
      </w:r>
      <w:bookmarkEnd w:id="12"/>
    </w:p>
    <w:p w14:paraId="7137E22A" w14:textId="77777777" w:rsidR="003E24F4" w:rsidRPr="003E24F4" w:rsidRDefault="003E24F4" w:rsidP="003E24F4">
      <w:r w:rsidRPr="003E24F4">
        <w:t>Edom will be judged because the day of the Lord is coming upon all nations. A foretaste and an image that the whole world will be judged.</w:t>
      </w:r>
    </w:p>
    <w:p w14:paraId="07EC562E" w14:textId="77777777" w:rsidR="003E24F4" w:rsidRPr="003E24F4" w:rsidRDefault="003E24F4" w:rsidP="003E24F4">
      <w:r w:rsidRPr="003E24F4">
        <w:t>3. Retribution: Rewarded for one's own deeds</w:t>
      </w:r>
    </w:p>
    <w:p w14:paraId="10B2CC00" w14:textId="77777777" w:rsidR="003E24F4" w:rsidRPr="003E24F4" w:rsidRDefault="003E24F4" w:rsidP="003E24F4">
      <w:r w:rsidRPr="003E24F4">
        <w:t>Edom represents all nations (as in Amos 9:12, Isa 34 and Isa 63) because:</w:t>
      </w:r>
    </w:p>
    <w:p w14:paraId="3648D2B3" w14:textId="7064E1CE" w:rsidR="003E24F4" w:rsidRPr="003E24F4" w:rsidRDefault="003E24F4" w:rsidP="003E24F4">
      <w:pPr>
        <w:pStyle w:val="ListParagraph"/>
        <w:numPr>
          <w:ilvl w:val="0"/>
          <w:numId w:val="5"/>
        </w:numPr>
        <w:rPr>
          <w:lang w:val="en-US"/>
        </w:rPr>
      </w:pPr>
      <w:r w:rsidRPr="003E24F4">
        <w:rPr>
          <w:lang w:val="en-US"/>
        </w:rPr>
        <w:t>Edom was the closest to Israel of all the nations</w:t>
      </w:r>
      <w:r w:rsidR="00A74DB2">
        <w:rPr>
          <w:lang w:val="en-US"/>
        </w:rPr>
        <w:t>.</w:t>
      </w:r>
    </w:p>
    <w:p w14:paraId="22C7E76F" w14:textId="77777777" w:rsidR="003E24F4" w:rsidRPr="003E24F4" w:rsidRDefault="003E24F4" w:rsidP="003E24F4">
      <w:pPr>
        <w:pStyle w:val="ListParagraph"/>
        <w:numPr>
          <w:ilvl w:val="0"/>
          <w:numId w:val="5"/>
        </w:numPr>
        <w:rPr>
          <w:lang w:val="en-US"/>
        </w:rPr>
      </w:pPr>
      <w:r w:rsidRPr="003E24F4">
        <w:rPr>
          <w:lang w:val="en-US"/>
        </w:rPr>
        <w:t>Same consonants in Edom and Adam (mankind). This "pun" is evident in Amos 9:12 LXX quoted in Acts 15.</w:t>
      </w:r>
    </w:p>
    <w:p w14:paraId="6A064EF6" w14:textId="77777777" w:rsidR="003E24F4" w:rsidRPr="003E24F4" w:rsidRDefault="003E24F4" w:rsidP="003E24F4">
      <w:r w:rsidRPr="003E24F4">
        <w:t xml:space="preserve"> </w:t>
      </w:r>
    </w:p>
    <w:p w14:paraId="0F1011B5" w14:textId="77777777" w:rsidR="003E24F4" w:rsidRPr="00470966" w:rsidRDefault="003E24F4" w:rsidP="003E24F4">
      <w:pPr>
        <w:pStyle w:val="Heading2"/>
        <w:rPr>
          <w:lang w:val="nb-NO"/>
        </w:rPr>
      </w:pPr>
      <w:bookmarkStart w:id="13" w:name="_Toc136250849"/>
      <w:r w:rsidRPr="00470966">
        <w:rPr>
          <w:lang w:val="nb-NO"/>
        </w:rPr>
        <w:t>What happened to Edom?</w:t>
      </w:r>
      <w:bookmarkEnd w:id="13"/>
    </w:p>
    <w:p w14:paraId="7683F42A" w14:textId="77777777" w:rsidR="003E24F4" w:rsidRPr="00725AE0" w:rsidRDefault="003E24F4" w:rsidP="003E24F4">
      <w:pPr>
        <w:pStyle w:val="ListParagraph"/>
        <w:numPr>
          <w:ilvl w:val="0"/>
          <w:numId w:val="6"/>
        </w:numPr>
        <w:rPr>
          <w:lang w:val="nb-NO"/>
        </w:rPr>
      </w:pPr>
      <w:r w:rsidRPr="00725AE0">
        <w:rPr>
          <w:lang w:val="nb-NO"/>
        </w:rPr>
        <w:t>Taken by Babylon in 553 BC</w:t>
      </w:r>
    </w:p>
    <w:p w14:paraId="3F3ADDED" w14:textId="77777777" w:rsidR="003E24F4" w:rsidRPr="003E24F4" w:rsidRDefault="003E24F4" w:rsidP="003E24F4">
      <w:pPr>
        <w:pStyle w:val="ListParagraph"/>
        <w:numPr>
          <w:ilvl w:val="0"/>
          <w:numId w:val="6"/>
        </w:numPr>
        <w:rPr>
          <w:lang w:val="en-US"/>
        </w:rPr>
      </w:pPr>
      <w:r w:rsidRPr="003E24F4">
        <w:rPr>
          <w:lang w:val="en-US"/>
        </w:rPr>
        <w:lastRenderedPageBreak/>
        <w:t>The Nabateans took over their territory and pushed them into southern Judah, which was called Idumea in Greek (1 Macc 4:29).</w:t>
      </w:r>
    </w:p>
    <w:p w14:paraId="5060B1E0" w14:textId="6F5A3E8B" w:rsidR="003E24F4" w:rsidRPr="003E24F4" w:rsidRDefault="003E24F4" w:rsidP="003E24F4">
      <w:pPr>
        <w:pStyle w:val="ListParagraph"/>
        <w:numPr>
          <w:ilvl w:val="0"/>
          <w:numId w:val="6"/>
        </w:numPr>
        <w:rPr>
          <w:lang w:val="en-US"/>
        </w:rPr>
      </w:pPr>
      <w:r w:rsidRPr="003E24F4">
        <w:rPr>
          <w:lang w:val="en-US"/>
        </w:rPr>
        <w:t xml:space="preserve">The Maccabees conquered Edom </w:t>
      </w:r>
      <w:r w:rsidR="007607D8">
        <w:rPr>
          <w:lang w:val="en-US"/>
        </w:rPr>
        <w:t xml:space="preserve">in </w:t>
      </w:r>
      <w:r w:rsidRPr="003E24F4">
        <w:rPr>
          <w:lang w:val="en-US"/>
        </w:rPr>
        <w:t>163 BC</w:t>
      </w:r>
      <w:r w:rsidR="00A944A7">
        <w:rPr>
          <w:lang w:val="en-US"/>
        </w:rPr>
        <w:t>.</w:t>
      </w:r>
    </w:p>
    <w:p w14:paraId="2894C3FB" w14:textId="741E4E68" w:rsidR="003E24F4" w:rsidRPr="003E24F4" w:rsidRDefault="003E24F4" w:rsidP="003E24F4">
      <w:pPr>
        <w:pStyle w:val="ListParagraph"/>
        <w:numPr>
          <w:ilvl w:val="0"/>
          <w:numId w:val="6"/>
        </w:numPr>
        <w:rPr>
          <w:lang w:val="en-US"/>
        </w:rPr>
      </w:pPr>
      <w:r w:rsidRPr="003E24F4">
        <w:rPr>
          <w:lang w:val="en-US"/>
        </w:rPr>
        <w:t>Was forcibly converted to Judaism in 125 BC and became part of Judea.</w:t>
      </w:r>
    </w:p>
    <w:p w14:paraId="6E2F3358" w14:textId="49B2EBFC" w:rsidR="003E24F4" w:rsidRPr="003E24F4" w:rsidRDefault="003E24F4" w:rsidP="003E24F4">
      <w:pPr>
        <w:pStyle w:val="ListParagraph"/>
        <w:numPr>
          <w:ilvl w:val="0"/>
          <w:numId w:val="6"/>
        </w:numPr>
        <w:rPr>
          <w:lang w:val="en-US"/>
        </w:rPr>
      </w:pPr>
      <w:r w:rsidRPr="003E24F4">
        <w:rPr>
          <w:lang w:val="en-US"/>
        </w:rPr>
        <w:t>Later, the Edomites were included in the other ethnic groups and are no longer referred to as a separate ethnic group. However, the name of the area lived on for a while under its Greek name</w:t>
      </w:r>
      <w:r w:rsidR="00A96507">
        <w:rPr>
          <w:lang w:val="en-US"/>
        </w:rPr>
        <w:t>,</w:t>
      </w:r>
      <w:r w:rsidRPr="003E24F4">
        <w:rPr>
          <w:lang w:val="en-US"/>
        </w:rPr>
        <w:t xml:space="preserve"> Idumea.</w:t>
      </w:r>
    </w:p>
    <w:p w14:paraId="23D1BBE5" w14:textId="77777777" w:rsidR="003E24F4" w:rsidRPr="003E24F4" w:rsidRDefault="003E24F4" w:rsidP="003E24F4">
      <w:r w:rsidRPr="003E24F4">
        <w:t xml:space="preserve"> </w:t>
      </w:r>
    </w:p>
    <w:p w14:paraId="4021FCA9" w14:textId="77777777" w:rsidR="003E24F4" w:rsidRPr="003E24F4" w:rsidRDefault="003E24F4" w:rsidP="003E24F4">
      <w:pPr>
        <w:pStyle w:val="Heading1"/>
      </w:pPr>
      <w:bookmarkStart w:id="14" w:name="_Toc136250850"/>
      <w:r w:rsidRPr="003E24F4">
        <w:t>Verses 16-18</w:t>
      </w:r>
      <w:bookmarkEnd w:id="14"/>
    </w:p>
    <w:p w14:paraId="72E6A945" w14:textId="77777777" w:rsidR="003E24F4" w:rsidRPr="003E24F4" w:rsidRDefault="003E24F4" w:rsidP="003E24F4">
      <w:r w:rsidRPr="003E24F4">
        <w:t>4. Retribution: The house of Jacob will drive out those who drove them out (v. 17).</w:t>
      </w:r>
    </w:p>
    <w:p w14:paraId="15F8C005" w14:textId="7013F44B" w:rsidR="003E24F4" w:rsidRPr="003E24F4" w:rsidRDefault="003E24F4" w:rsidP="003E24F4">
      <w:r w:rsidRPr="003E24F4">
        <w:t>There must be salvation, but not for a single Edomite</w:t>
      </w:r>
      <w:r w:rsidR="007607D8">
        <w:t>.</w:t>
      </w:r>
    </w:p>
    <w:p w14:paraId="02EB2E5A" w14:textId="4E032190" w:rsidR="003E24F4" w:rsidRPr="003E24F4" w:rsidRDefault="003E24F4" w:rsidP="003E24F4">
      <w:pPr>
        <w:pStyle w:val="ListParagraph"/>
        <w:numPr>
          <w:ilvl w:val="0"/>
          <w:numId w:val="7"/>
        </w:numPr>
        <w:rPr>
          <w:lang w:val="en-US"/>
        </w:rPr>
      </w:pPr>
      <w:r w:rsidRPr="003E24F4">
        <w:rPr>
          <w:lang w:val="en-US"/>
        </w:rPr>
        <w:t>Historical: Incorporated into Judea in the 100s BC</w:t>
      </w:r>
      <w:r w:rsidR="00A96507">
        <w:rPr>
          <w:lang w:val="en-US"/>
        </w:rPr>
        <w:t>,</w:t>
      </w:r>
      <w:r w:rsidRPr="003E24F4">
        <w:rPr>
          <w:lang w:val="en-US"/>
        </w:rPr>
        <w:t xml:space="preserve"> there comes someone from Idumea to meet Jesus in Mark 3:8.</w:t>
      </w:r>
    </w:p>
    <w:p w14:paraId="135DDE75" w14:textId="77777777" w:rsidR="003E24F4" w:rsidRPr="003E24F4" w:rsidRDefault="003E24F4" w:rsidP="003E24F4">
      <w:pPr>
        <w:pStyle w:val="ListParagraph"/>
        <w:numPr>
          <w:ilvl w:val="0"/>
          <w:numId w:val="7"/>
        </w:numPr>
        <w:rPr>
          <w:lang w:val="en-US"/>
        </w:rPr>
      </w:pPr>
      <w:r w:rsidRPr="003E24F4">
        <w:rPr>
          <w:lang w:val="en-US"/>
        </w:rPr>
        <w:t>Messianic: God's people will participate in God's complete judgment on the world (Matthew 19:28, 1 Cor 6:2), here represented by Edom.</w:t>
      </w:r>
    </w:p>
    <w:p w14:paraId="132BE4FB" w14:textId="4873134C" w:rsidR="003E24F4" w:rsidRPr="003E24F4" w:rsidRDefault="003E24F4" w:rsidP="003E24F4">
      <w:r w:rsidRPr="003E24F4">
        <w:t xml:space="preserve">All nations will perish, </w:t>
      </w:r>
      <w:r w:rsidR="007607D8">
        <w:t xml:space="preserve">and </w:t>
      </w:r>
      <w:r w:rsidRPr="003E24F4">
        <w:t>only God's people will stand - but God's people will consist of all nations.</w:t>
      </w:r>
    </w:p>
    <w:p w14:paraId="15FC3DB0" w14:textId="77777777" w:rsidR="003E24F4" w:rsidRPr="003E24F4" w:rsidRDefault="003E24F4" w:rsidP="003E24F4">
      <w:r w:rsidRPr="003E24F4">
        <w:t xml:space="preserve"> </w:t>
      </w:r>
    </w:p>
    <w:p w14:paraId="08D74DE0" w14:textId="77777777" w:rsidR="003E24F4" w:rsidRPr="003E24F4" w:rsidRDefault="003E24F4" w:rsidP="003E24F4">
      <w:pPr>
        <w:pStyle w:val="Heading1"/>
      </w:pPr>
      <w:bookmarkStart w:id="15" w:name="_Toc136250851"/>
      <w:r w:rsidRPr="003E24F4">
        <w:t>Verses 19-20</w:t>
      </w:r>
      <w:bookmarkEnd w:id="15"/>
    </w:p>
    <w:p w14:paraId="46D3420C" w14:textId="0EC5BEB9" w:rsidR="003E24F4" w:rsidRPr="003E24F4" w:rsidRDefault="003E24F4" w:rsidP="003E24F4">
      <w:r w:rsidRPr="003E24F4">
        <w:t>Negev (“</w:t>
      </w:r>
      <w:r w:rsidRPr="003E24F4">
        <w:rPr>
          <w:u w:val="single"/>
        </w:rPr>
        <w:t>south</w:t>
      </w:r>
      <w:r w:rsidRPr="003E24F4">
        <w:t>”): The Judean desert, west of Edom.</w:t>
      </w:r>
    </w:p>
    <w:p w14:paraId="31999EA0" w14:textId="53326C76" w:rsidR="003E24F4" w:rsidRPr="003E24F4" w:rsidRDefault="003E24F4" w:rsidP="003E24F4">
      <w:r w:rsidRPr="003E24F4">
        <w:t xml:space="preserve">The Lowlands: </w:t>
      </w:r>
      <w:r w:rsidRPr="003E24F4">
        <w:rPr>
          <w:u w:val="single"/>
        </w:rPr>
        <w:t>West</w:t>
      </w:r>
      <w:r w:rsidRPr="003E24F4">
        <w:t>, between Jerusalem and Philistia</w:t>
      </w:r>
    </w:p>
    <w:p w14:paraId="6D6738EA" w14:textId="77777777" w:rsidR="003E24F4" w:rsidRPr="003E24F4" w:rsidRDefault="003E24F4" w:rsidP="003E24F4">
      <w:r w:rsidRPr="003E24F4">
        <w:t xml:space="preserve">Ephraim/Samaria: The former </w:t>
      </w:r>
      <w:r w:rsidRPr="003E24F4">
        <w:rPr>
          <w:u w:val="single"/>
        </w:rPr>
        <w:t xml:space="preserve">northern </w:t>
      </w:r>
      <w:r w:rsidRPr="003E24F4">
        <w:t>kingdom.</w:t>
      </w:r>
    </w:p>
    <w:p w14:paraId="2BFF4C37" w14:textId="77777777" w:rsidR="003E24F4" w:rsidRPr="003E24F4" w:rsidRDefault="003E24F4" w:rsidP="003E24F4">
      <w:r w:rsidRPr="003E24F4">
        <w:t xml:space="preserve">Gilead: </w:t>
      </w:r>
      <w:r w:rsidRPr="003E24F4">
        <w:rPr>
          <w:u w:val="single"/>
        </w:rPr>
        <w:t>East</w:t>
      </w:r>
    </w:p>
    <w:p w14:paraId="7C1BA056" w14:textId="77777777" w:rsidR="003E24F4" w:rsidRPr="003E24F4" w:rsidRDefault="003E24F4" w:rsidP="003E24F4">
      <w:r w:rsidRPr="003E24F4">
        <w:t>Israel gained control of these areas in the 100s BC.</w:t>
      </w:r>
    </w:p>
    <w:p w14:paraId="4AE2F296" w14:textId="1BA8FDD8" w:rsidR="003E24F4" w:rsidRPr="003E24F4" w:rsidRDefault="003E24F4" w:rsidP="003E24F4">
      <w:r w:rsidRPr="003E24F4">
        <w:t xml:space="preserve">Israelites in exile after 722 </w:t>
      </w:r>
      <w:r w:rsidR="00A96507">
        <w:t xml:space="preserve">BC </w:t>
      </w:r>
      <w:r w:rsidRPr="003E24F4">
        <w:t xml:space="preserve">and Judeans in exile after 586 </w:t>
      </w:r>
      <w:r w:rsidR="00A96507">
        <w:t xml:space="preserve">BC </w:t>
      </w:r>
      <w:r w:rsidRPr="003E24F4">
        <w:t>will return and regain their territories. (Sefarad: probably Saparda in Media)</w:t>
      </w:r>
    </w:p>
    <w:p w14:paraId="7F813B55" w14:textId="77777777" w:rsidR="003E24F4" w:rsidRPr="003E24F4" w:rsidRDefault="003E24F4" w:rsidP="003E24F4">
      <w:r w:rsidRPr="003E24F4">
        <w:t>Meaning: All of Israel will be restored and expand its borders.</w:t>
      </w:r>
    </w:p>
    <w:p w14:paraId="1BCE19BA" w14:textId="19C424AF" w:rsidR="003E24F4" w:rsidRPr="003E24F4" w:rsidRDefault="003E24F4" w:rsidP="003E24F4">
      <w:r w:rsidRPr="003E24F4">
        <w:lastRenderedPageBreak/>
        <w:t xml:space="preserve">But are we to interpret it historically when the Northern Kingdom never returned, and e.g. Amos 9:11-12 </w:t>
      </w:r>
      <w:r w:rsidR="002D72CF">
        <w:t xml:space="preserve">is </w:t>
      </w:r>
      <w:r w:rsidRPr="003E24F4">
        <w:t>interpreted messianically in Acts 15? And hasn't the message become more universal from verse 15?</w:t>
      </w:r>
    </w:p>
    <w:p w14:paraId="4CBDB323" w14:textId="77777777" w:rsidR="003E24F4" w:rsidRPr="003E24F4" w:rsidRDefault="003E24F4" w:rsidP="003E24F4">
      <w:r w:rsidRPr="003E24F4">
        <w:t xml:space="preserve"> </w:t>
      </w:r>
    </w:p>
    <w:p w14:paraId="248E12E5" w14:textId="77777777" w:rsidR="003E24F4" w:rsidRPr="003E24F4" w:rsidRDefault="003E24F4" w:rsidP="003E24F4">
      <w:pPr>
        <w:pStyle w:val="Heading1"/>
      </w:pPr>
      <w:bookmarkStart w:id="16" w:name="_Toc136250852"/>
      <w:r w:rsidRPr="003E24F4">
        <w:t>Verse 21</w:t>
      </w:r>
      <w:bookmarkEnd w:id="16"/>
    </w:p>
    <w:p w14:paraId="7977921C" w14:textId="1E06910D" w:rsidR="003E24F4" w:rsidRPr="003E24F4" w:rsidRDefault="003E24F4" w:rsidP="0018534C">
      <w:r w:rsidRPr="003E24F4">
        <w:rPr>
          <w:i/>
          <w:iCs/>
        </w:rPr>
        <w:t>"</w:t>
      </w:r>
      <w:r w:rsidR="0018534C" w:rsidRPr="0018534C">
        <w:rPr>
          <w:i/>
          <w:iCs/>
        </w:rPr>
        <w:t>Those who have been saved</w:t>
      </w:r>
      <w:r w:rsidRPr="003E24F4">
        <w:rPr>
          <w:i/>
          <w:iCs/>
        </w:rPr>
        <w:t xml:space="preserve">" </w:t>
      </w:r>
      <w:r w:rsidRPr="003E24F4">
        <w:t>(N</w:t>
      </w:r>
      <w:r w:rsidR="0018534C">
        <w:t>CB</w:t>
      </w:r>
      <w:r w:rsidRPr="003E24F4">
        <w:t xml:space="preserve">), </w:t>
      </w:r>
      <w:r w:rsidRPr="003E24F4">
        <w:rPr>
          <w:i/>
          <w:iCs/>
        </w:rPr>
        <w:t>"</w:t>
      </w:r>
      <w:r w:rsidR="009E03F0" w:rsidRPr="009E03F0">
        <w:rPr>
          <w:i/>
          <w:iCs/>
        </w:rPr>
        <w:t>deliverers</w:t>
      </w:r>
      <w:r w:rsidRPr="003E24F4">
        <w:rPr>
          <w:i/>
          <w:iCs/>
        </w:rPr>
        <w:t xml:space="preserve">" </w:t>
      </w:r>
      <w:r w:rsidRPr="003E24F4">
        <w:t>(</w:t>
      </w:r>
      <w:r w:rsidR="00F35359" w:rsidRPr="00F35359">
        <w:t>NASB</w:t>
      </w:r>
      <w:r w:rsidRPr="003E24F4">
        <w:t xml:space="preserve">), </w:t>
      </w:r>
      <w:r w:rsidRPr="003E24F4">
        <w:rPr>
          <w:i/>
          <w:iCs/>
        </w:rPr>
        <w:t>"</w:t>
      </w:r>
      <w:r w:rsidR="00A95034">
        <w:rPr>
          <w:i/>
          <w:iCs/>
        </w:rPr>
        <w:t>sav</w:t>
      </w:r>
      <w:r w:rsidR="00807387">
        <w:rPr>
          <w:i/>
          <w:iCs/>
        </w:rPr>
        <w:t>i</w:t>
      </w:r>
      <w:r w:rsidR="00A95034">
        <w:rPr>
          <w:i/>
          <w:iCs/>
        </w:rPr>
        <w:t>ors</w:t>
      </w:r>
      <w:r w:rsidRPr="003E24F4">
        <w:rPr>
          <w:i/>
          <w:iCs/>
        </w:rPr>
        <w:t xml:space="preserve">" </w:t>
      </w:r>
      <w:r w:rsidRPr="003E24F4">
        <w:t>(</w:t>
      </w:r>
      <w:r w:rsidR="00A95034">
        <w:t xml:space="preserve">ESV, </w:t>
      </w:r>
      <w:r w:rsidRPr="003E24F4">
        <w:t>LXX).</w:t>
      </w:r>
    </w:p>
    <w:p w14:paraId="7B2D41D7" w14:textId="35C37FA5" w:rsidR="003E24F4" w:rsidRPr="003E24F4" w:rsidRDefault="003E24F4" w:rsidP="003E24F4">
      <w:r w:rsidRPr="003E24F4">
        <w:t>God's delivered people who go up to the Lord's temple mountain (Is 2) and who deliver</w:t>
      </w:r>
      <w:r w:rsidR="00A96507">
        <w:t>s</w:t>
      </w:r>
      <w:r w:rsidRPr="003E24F4">
        <w:t xml:space="preserve"> others?</w:t>
      </w:r>
    </w:p>
    <w:p w14:paraId="1243D71C" w14:textId="77777777" w:rsidR="003E24F4" w:rsidRPr="003E24F4" w:rsidRDefault="003E24F4" w:rsidP="003E24F4">
      <w:r w:rsidRPr="003E24F4">
        <w:t>Deliver and judge: Salvation and judgment as two sides of the same coin.</w:t>
      </w:r>
    </w:p>
    <w:p w14:paraId="4FA00657" w14:textId="3BF710FD" w:rsidR="003E24F4" w:rsidRPr="003E24F4" w:rsidRDefault="003E24F4" w:rsidP="003E24F4">
      <w:r w:rsidRPr="003E24F4">
        <w:t xml:space="preserve">The ultimate goal: </w:t>
      </w:r>
      <w:r w:rsidRPr="003E24F4">
        <w:rPr>
          <w:i/>
          <w:iCs/>
        </w:rPr>
        <w:t>"</w:t>
      </w:r>
      <w:r w:rsidR="00DE5606" w:rsidRPr="00DE5606">
        <w:rPr>
          <w:i/>
          <w:iCs/>
        </w:rPr>
        <w:t>the kingdom will be the Lord’s</w:t>
      </w:r>
      <w:r w:rsidRPr="003E24F4">
        <w:rPr>
          <w:i/>
          <w:iCs/>
        </w:rPr>
        <w:t>"</w:t>
      </w:r>
      <w:r w:rsidR="00837731">
        <w:rPr>
          <w:i/>
          <w:iCs/>
        </w:rPr>
        <w:t xml:space="preserve"> (v. 21b).</w:t>
      </w:r>
      <w:r w:rsidRPr="003E24F4">
        <w:rPr>
          <w:i/>
          <w:iCs/>
        </w:rPr>
        <w:t xml:space="preserve"> </w:t>
      </w:r>
      <w:r w:rsidRPr="003E24F4">
        <w:t xml:space="preserve">God's kingdom </w:t>
      </w:r>
      <w:r w:rsidR="001A5761">
        <w:t xml:space="preserve">truly </w:t>
      </w:r>
      <w:r w:rsidRPr="003E24F4">
        <w:t>came when Jesus came, and these physical lands point to the fact that the whole earth will one day belong to God.</w:t>
      </w:r>
    </w:p>
    <w:p w14:paraId="49202826" w14:textId="63FAD334" w:rsidR="003E24F4" w:rsidRPr="003E24F4" w:rsidRDefault="003E24F4" w:rsidP="00AC529F">
      <w:r w:rsidRPr="003E24F4">
        <w:t xml:space="preserve">Rev 11:15: </w:t>
      </w:r>
      <w:r w:rsidRPr="003E24F4">
        <w:rPr>
          <w:i/>
          <w:iCs/>
        </w:rPr>
        <w:t>"</w:t>
      </w:r>
      <w:r w:rsidR="00AC529F" w:rsidRPr="00AC529F">
        <w:rPr>
          <w:i/>
          <w:iCs/>
        </w:rPr>
        <w:t>The kingdom of the world has become</w:t>
      </w:r>
      <w:r w:rsidR="00AC529F">
        <w:rPr>
          <w:i/>
          <w:iCs/>
        </w:rPr>
        <w:t xml:space="preserve"> </w:t>
      </w:r>
      <w:r w:rsidR="00AC529F" w:rsidRPr="00AC529F">
        <w:rPr>
          <w:i/>
          <w:iCs/>
        </w:rPr>
        <w:t>the kingdom of our Lord and of his Messiah,</w:t>
      </w:r>
      <w:r w:rsidR="00AC529F">
        <w:rPr>
          <w:i/>
          <w:iCs/>
        </w:rPr>
        <w:t xml:space="preserve"> </w:t>
      </w:r>
      <w:r w:rsidR="00AC529F" w:rsidRPr="00AC529F">
        <w:rPr>
          <w:i/>
          <w:iCs/>
        </w:rPr>
        <w:t>and he will reign for ever and ever.</w:t>
      </w:r>
      <w:r w:rsidRPr="003E24F4">
        <w:rPr>
          <w:i/>
          <w:iCs/>
        </w:rPr>
        <w:t>"</w:t>
      </w:r>
    </w:p>
    <w:p w14:paraId="71B10CE6" w14:textId="77777777" w:rsidR="003E24F4" w:rsidRPr="003E24F4" w:rsidRDefault="003E24F4" w:rsidP="003E24F4">
      <w:r w:rsidRPr="003E24F4">
        <w:t xml:space="preserve"> </w:t>
      </w:r>
    </w:p>
    <w:p w14:paraId="3048BE41" w14:textId="77777777" w:rsidR="003E24F4" w:rsidRPr="003E24F4" w:rsidRDefault="003E24F4" w:rsidP="003E24F4">
      <w:pPr>
        <w:pStyle w:val="Heading1"/>
      </w:pPr>
      <w:bookmarkStart w:id="17" w:name="_Toc136250853"/>
      <w:r w:rsidRPr="003E24F4">
        <w:t>Obadiah, Jesus and us</w:t>
      </w:r>
      <w:bookmarkEnd w:id="17"/>
    </w:p>
    <w:p w14:paraId="71B79043" w14:textId="77777777" w:rsidR="003E24F4" w:rsidRPr="003E24F4" w:rsidRDefault="003E24F4" w:rsidP="003E24F4">
      <w:r w:rsidRPr="003E24F4">
        <w:t>Israel vs. Edom → “fulfilled” with Jesus vs. Herod.</w:t>
      </w:r>
    </w:p>
    <w:p w14:paraId="2A265393" w14:textId="77777777" w:rsidR="003E24F4" w:rsidRPr="003E24F4" w:rsidRDefault="003E24F4" w:rsidP="003E24F4">
      <w:r w:rsidRPr="003E24F4">
        <w:t>Google: “History's worst traitors?” Judas</w:t>
      </w:r>
    </w:p>
    <w:p w14:paraId="1B610459" w14:textId="64FEF395" w:rsidR="003E24F4" w:rsidRPr="003E24F4" w:rsidRDefault="003E24F4" w:rsidP="003E24F4">
      <w:r w:rsidRPr="003E24F4">
        <w:t>God's enemies, represented by Edom, never stop attacking and betraying His people. Obadiah reminds us that God sees it, he is in control</w:t>
      </w:r>
      <w:r w:rsidR="00A96507">
        <w:t>,</w:t>
      </w:r>
      <w:r w:rsidRPr="003E24F4">
        <w:t xml:space="preserve"> and he will judge it. He is on the throne, and the kingdom will belong to the Lord.</w:t>
      </w:r>
    </w:p>
    <w:p w14:paraId="73F08AEB" w14:textId="77777777" w:rsidR="003E24F4" w:rsidRPr="003E24F4" w:rsidRDefault="003E24F4" w:rsidP="003E24F4">
      <w:r w:rsidRPr="003E24F4">
        <w:t xml:space="preserve">2 Thessalonians 1:6-8: </w:t>
      </w:r>
      <w:r w:rsidRPr="003E24F4">
        <w:rPr>
          <w:i/>
          <w:iCs/>
        </w:rPr>
        <w:t>"For this is just in the eyes of God: When someone causes you tribulations, he will reciprocate with tribulations, and you who face tribulations, he will give relief together with us. This is how it will be when the Lord Jesus reveals himself from heaven with his mighty angels in flaming fire and punishes those who do not know God, and those who are not obedient to the gospel of our Lord Jesus."</w:t>
      </w:r>
    </w:p>
    <w:p w14:paraId="16F36E7F" w14:textId="20FB6577" w:rsidR="00943794" w:rsidRPr="003E24F4" w:rsidRDefault="003E24F4" w:rsidP="00DC4CF5">
      <w:pPr>
        <w:rPr>
          <w:lang w:val="nb-NO"/>
        </w:rPr>
      </w:pPr>
      <w:r w:rsidRPr="003E24F4">
        <w:t xml:space="preserve">Jesus sees and cares about what is happening to us, his body, now </w:t>
      </w:r>
      <w:r w:rsidRPr="00470966">
        <w:rPr>
          <w:lang w:val="nb-NO"/>
        </w:rPr>
        <w:t>(Acts 9:4-5)</w:t>
      </w:r>
      <w:r w:rsidR="008038DE">
        <w:rPr>
          <w:lang w:val="nb-NO"/>
        </w:rPr>
        <w:t>.</w:t>
      </w:r>
    </w:p>
    <w:sectPr w:rsidR="00943794" w:rsidRPr="003E24F4"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CD48D" w14:textId="77777777" w:rsidR="00F3776D" w:rsidRDefault="00F3776D" w:rsidP="002E6B99">
      <w:pPr>
        <w:spacing w:after="0" w:line="240" w:lineRule="auto"/>
      </w:pPr>
      <w:r>
        <w:separator/>
      </w:r>
    </w:p>
  </w:endnote>
  <w:endnote w:type="continuationSeparator" w:id="0">
    <w:p w14:paraId="6EF258EE" w14:textId="77777777" w:rsidR="00F3776D" w:rsidRDefault="00F3776D"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0B22757C"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A96507">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A96507">
          <w:rPr>
            <w:rFonts w:ascii="Times New Roman" w:hAnsi="Times New Roman" w:cs="Times New Roman"/>
            <w:b/>
            <w:bCs/>
            <w:noProof/>
            <w:sz w:val="20"/>
            <w:szCs w:val="20"/>
          </w:rPr>
          <w:t>9</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D5F77" w14:textId="77777777" w:rsidR="00F3776D" w:rsidRDefault="00F3776D" w:rsidP="002E6B99">
      <w:pPr>
        <w:spacing w:after="0" w:line="240" w:lineRule="auto"/>
      </w:pPr>
      <w:r>
        <w:separator/>
      </w:r>
    </w:p>
  </w:footnote>
  <w:footnote w:type="continuationSeparator" w:id="0">
    <w:p w14:paraId="0BC0A4E7" w14:textId="77777777" w:rsidR="00F3776D" w:rsidRDefault="00F3776D"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E6686"/>
    <w:multiLevelType w:val="hybridMultilevel"/>
    <w:tmpl w:val="F932A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6A1572"/>
    <w:multiLevelType w:val="hybridMultilevel"/>
    <w:tmpl w:val="B4A8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55281"/>
    <w:multiLevelType w:val="hybridMultilevel"/>
    <w:tmpl w:val="B9EC0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105810"/>
    <w:multiLevelType w:val="hybridMultilevel"/>
    <w:tmpl w:val="5EE88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2693919">
    <w:abstractNumId w:val="5"/>
  </w:num>
  <w:num w:numId="2" w16cid:durableId="450167944">
    <w:abstractNumId w:val="3"/>
  </w:num>
  <w:num w:numId="3" w16cid:durableId="421142596">
    <w:abstractNumId w:val="1"/>
  </w:num>
  <w:num w:numId="4" w16cid:durableId="753475630">
    <w:abstractNumId w:val="0"/>
  </w:num>
  <w:num w:numId="5" w16cid:durableId="324747098">
    <w:abstractNumId w:val="4"/>
  </w:num>
  <w:num w:numId="6" w16cid:durableId="1112482122">
    <w:abstractNumId w:val="2"/>
  </w:num>
  <w:num w:numId="7" w16cid:durableId="17324606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rwUA+5ZgxCwAAAA="/>
  </w:docVars>
  <w:rsids>
    <w:rsidRoot w:val="002E6B99"/>
    <w:rsid w:val="00020565"/>
    <w:rsid w:val="0002562E"/>
    <w:rsid w:val="00054981"/>
    <w:rsid w:val="00075677"/>
    <w:rsid w:val="00075B2C"/>
    <w:rsid w:val="000818D4"/>
    <w:rsid w:val="00096F9B"/>
    <w:rsid w:val="000A6DA6"/>
    <w:rsid w:val="000B2A20"/>
    <w:rsid w:val="000C4E74"/>
    <w:rsid w:val="000D323D"/>
    <w:rsid w:val="000D3392"/>
    <w:rsid w:val="000E3A90"/>
    <w:rsid w:val="0012057A"/>
    <w:rsid w:val="001408FE"/>
    <w:rsid w:val="0016331D"/>
    <w:rsid w:val="0018236E"/>
    <w:rsid w:val="0018534C"/>
    <w:rsid w:val="001A1A22"/>
    <w:rsid w:val="001A3DE6"/>
    <w:rsid w:val="001A5761"/>
    <w:rsid w:val="001A728F"/>
    <w:rsid w:val="001C3FDD"/>
    <w:rsid w:val="001E0FD1"/>
    <w:rsid w:val="001F3950"/>
    <w:rsid w:val="002030EA"/>
    <w:rsid w:val="00203C97"/>
    <w:rsid w:val="00210DD1"/>
    <w:rsid w:val="002228FA"/>
    <w:rsid w:val="00224592"/>
    <w:rsid w:val="00230632"/>
    <w:rsid w:val="00250B0F"/>
    <w:rsid w:val="00254993"/>
    <w:rsid w:val="00262E79"/>
    <w:rsid w:val="002767B2"/>
    <w:rsid w:val="00280829"/>
    <w:rsid w:val="002B5064"/>
    <w:rsid w:val="002B732B"/>
    <w:rsid w:val="002B75BC"/>
    <w:rsid w:val="002C3F66"/>
    <w:rsid w:val="002D72CF"/>
    <w:rsid w:val="002E4192"/>
    <w:rsid w:val="002E6B99"/>
    <w:rsid w:val="00313BEA"/>
    <w:rsid w:val="003140DD"/>
    <w:rsid w:val="003266DC"/>
    <w:rsid w:val="00326A56"/>
    <w:rsid w:val="00343301"/>
    <w:rsid w:val="0036057D"/>
    <w:rsid w:val="0036127E"/>
    <w:rsid w:val="003D18B6"/>
    <w:rsid w:val="003E0EDF"/>
    <w:rsid w:val="003E24F4"/>
    <w:rsid w:val="003F0F0B"/>
    <w:rsid w:val="00404437"/>
    <w:rsid w:val="00406549"/>
    <w:rsid w:val="004628EB"/>
    <w:rsid w:val="00463195"/>
    <w:rsid w:val="00473576"/>
    <w:rsid w:val="004762F0"/>
    <w:rsid w:val="004A741F"/>
    <w:rsid w:val="004C587C"/>
    <w:rsid w:val="004D024F"/>
    <w:rsid w:val="004D40A6"/>
    <w:rsid w:val="004F22BD"/>
    <w:rsid w:val="004F5D27"/>
    <w:rsid w:val="005011AE"/>
    <w:rsid w:val="00501D30"/>
    <w:rsid w:val="005203A6"/>
    <w:rsid w:val="00533258"/>
    <w:rsid w:val="0054779A"/>
    <w:rsid w:val="00584088"/>
    <w:rsid w:val="00586F4B"/>
    <w:rsid w:val="005A790D"/>
    <w:rsid w:val="005B0BB2"/>
    <w:rsid w:val="005C520B"/>
    <w:rsid w:val="005E15FC"/>
    <w:rsid w:val="00605EA3"/>
    <w:rsid w:val="00606B74"/>
    <w:rsid w:val="00626516"/>
    <w:rsid w:val="00632AEE"/>
    <w:rsid w:val="0063411B"/>
    <w:rsid w:val="00661ECD"/>
    <w:rsid w:val="00664C59"/>
    <w:rsid w:val="00667DE5"/>
    <w:rsid w:val="00675598"/>
    <w:rsid w:val="00693A89"/>
    <w:rsid w:val="006974B8"/>
    <w:rsid w:val="006B034C"/>
    <w:rsid w:val="006F1111"/>
    <w:rsid w:val="00702520"/>
    <w:rsid w:val="00717376"/>
    <w:rsid w:val="00732426"/>
    <w:rsid w:val="007607D8"/>
    <w:rsid w:val="00774520"/>
    <w:rsid w:val="00776A56"/>
    <w:rsid w:val="00783856"/>
    <w:rsid w:val="007875B8"/>
    <w:rsid w:val="007A513C"/>
    <w:rsid w:val="008038DE"/>
    <w:rsid w:val="00807387"/>
    <w:rsid w:val="00812B69"/>
    <w:rsid w:val="008350CB"/>
    <w:rsid w:val="0083627E"/>
    <w:rsid w:val="00837731"/>
    <w:rsid w:val="008455F8"/>
    <w:rsid w:val="00855D56"/>
    <w:rsid w:val="0087557E"/>
    <w:rsid w:val="00875A33"/>
    <w:rsid w:val="008D37BC"/>
    <w:rsid w:val="008E7243"/>
    <w:rsid w:val="008F20D1"/>
    <w:rsid w:val="008F6DE1"/>
    <w:rsid w:val="0092573E"/>
    <w:rsid w:val="00940407"/>
    <w:rsid w:val="00943794"/>
    <w:rsid w:val="00967854"/>
    <w:rsid w:val="0097046A"/>
    <w:rsid w:val="00974D63"/>
    <w:rsid w:val="00984DD2"/>
    <w:rsid w:val="009A35B3"/>
    <w:rsid w:val="009B461F"/>
    <w:rsid w:val="009C2B13"/>
    <w:rsid w:val="009C5857"/>
    <w:rsid w:val="009D2EF1"/>
    <w:rsid w:val="009E03F0"/>
    <w:rsid w:val="00A01B47"/>
    <w:rsid w:val="00A27B94"/>
    <w:rsid w:val="00A47C2D"/>
    <w:rsid w:val="00A74DB2"/>
    <w:rsid w:val="00A77569"/>
    <w:rsid w:val="00A84BDE"/>
    <w:rsid w:val="00A944A7"/>
    <w:rsid w:val="00A95034"/>
    <w:rsid w:val="00A96507"/>
    <w:rsid w:val="00A97CA5"/>
    <w:rsid w:val="00AA076B"/>
    <w:rsid w:val="00AB165D"/>
    <w:rsid w:val="00AB7A44"/>
    <w:rsid w:val="00AB7F25"/>
    <w:rsid w:val="00AC046F"/>
    <w:rsid w:val="00AC529F"/>
    <w:rsid w:val="00AE130C"/>
    <w:rsid w:val="00AF0AE1"/>
    <w:rsid w:val="00B301CE"/>
    <w:rsid w:val="00B33C72"/>
    <w:rsid w:val="00B54854"/>
    <w:rsid w:val="00B55FEB"/>
    <w:rsid w:val="00B72692"/>
    <w:rsid w:val="00B900A7"/>
    <w:rsid w:val="00B96C83"/>
    <w:rsid w:val="00BA6D6E"/>
    <w:rsid w:val="00BB748F"/>
    <w:rsid w:val="00BC1338"/>
    <w:rsid w:val="00BC1368"/>
    <w:rsid w:val="00BC6A91"/>
    <w:rsid w:val="00BF0036"/>
    <w:rsid w:val="00BF0239"/>
    <w:rsid w:val="00C15CB6"/>
    <w:rsid w:val="00C60679"/>
    <w:rsid w:val="00C61CC3"/>
    <w:rsid w:val="00C62FAD"/>
    <w:rsid w:val="00C73C26"/>
    <w:rsid w:val="00CA2C29"/>
    <w:rsid w:val="00CA63A7"/>
    <w:rsid w:val="00CB105A"/>
    <w:rsid w:val="00CC0A5D"/>
    <w:rsid w:val="00D071C2"/>
    <w:rsid w:val="00D14F04"/>
    <w:rsid w:val="00D22A85"/>
    <w:rsid w:val="00D2392E"/>
    <w:rsid w:val="00D3580A"/>
    <w:rsid w:val="00D539DB"/>
    <w:rsid w:val="00DC4CF5"/>
    <w:rsid w:val="00DE5606"/>
    <w:rsid w:val="00DF307C"/>
    <w:rsid w:val="00E06604"/>
    <w:rsid w:val="00E208D5"/>
    <w:rsid w:val="00E46090"/>
    <w:rsid w:val="00E5221E"/>
    <w:rsid w:val="00E77C76"/>
    <w:rsid w:val="00E93976"/>
    <w:rsid w:val="00EA13EC"/>
    <w:rsid w:val="00EA6C78"/>
    <w:rsid w:val="00EB17FC"/>
    <w:rsid w:val="00EC1D29"/>
    <w:rsid w:val="00EC23B1"/>
    <w:rsid w:val="00EE292A"/>
    <w:rsid w:val="00EF1D45"/>
    <w:rsid w:val="00F35359"/>
    <w:rsid w:val="00F3776D"/>
    <w:rsid w:val="00F941CF"/>
    <w:rsid w:val="00F95D0C"/>
    <w:rsid w:val="00FF346F"/>
    <w:rsid w:val="00FF5C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0D3392"/>
    <w:pPr>
      <w:spacing w:after="0" w:line="240" w:lineRule="auto"/>
    </w:pPr>
    <w:rPr>
      <w:rFonts w:ascii="Times New Roman" w:hAnsi="Times New Roman"/>
      <w:sz w:val="24"/>
    </w:rPr>
  </w:style>
  <w:style w:type="paragraph" w:styleId="TOC2">
    <w:name w:val="toc 2"/>
    <w:basedOn w:val="Normal"/>
    <w:next w:val="Normal"/>
    <w:autoRedefine/>
    <w:uiPriority w:val="39"/>
    <w:unhideWhenUsed/>
    <w:rsid w:val="00943794"/>
    <w:pPr>
      <w:spacing w:after="100"/>
      <w:ind w:left="240"/>
    </w:pPr>
    <w:rPr>
      <w:lang w:val="en"/>
    </w:rPr>
  </w:style>
  <w:style w:type="character" w:styleId="Hyperlink">
    <w:name w:val="Hyperlink"/>
    <w:basedOn w:val="DefaultParagraphFont"/>
    <w:uiPriority w:val="99"/>
    <w:unhideWhenUsed/>
    <w:rsid w:val="00943794"/>
    <w:rPr>
      <w:color w:val="0563C1" w:themeColor="hyperlink"/>
      <w:u w:val="single"/>
    </w:rPr>
  </w:style>
  <w:style w:type="paragraph" w:styleId="TOC3">
    <w:name w:val="toc 3"/>
    <w:basedOn w:val="Normal"/>
    <w:next w:val="Normal"/>
    <w:autoRedefine/>
    <w:uiPriority w:val="39"/>
    <w:unhideWhenUsed/>
    <w:rsid w:val="00943794"/>
    <w:pPr>
      <w:spacing w:after="100"/>
      <w:ind w:left="480"/>
    </w:pPr>
    <w:rPr>
      <w:lang w:val="en"/>
    </w:rPr>
  </w:style>
  <w:style w:type="paragraph" w:styleId="TOC1">
    <w:name w:val="toc 1"/>
    <w:basedOn w:val="Normal"/>
    <w:next w:val="Normal"/>
    <w:autoRedefine/>
    <w:uiPriority w:val="39"/>
    <w:unhideWhenUsed/>
    <w:rsid w:val="00943794"/>
    <w:pPr>
      <w:spacing w:after="100"/>
    </w:pPr>
    <w:rPr>
      <w:lang w:val="en"/>
    </w:rPr>
  </w:style>
  <w:style w:type="character" w:styleId="CommentReference">
    <w:name w:val="annotation reference"/>
    <w:basedOn w:val="DefaultParagraphFont"/>
    <w:uiPriority w:val="99"/>
    <w:semiHidden/>
    <w:unhideWhenUsed/>
    <w:rsid w:val="004F5D27"/>
    <w:rPr>
      <w:sz w:val="16"/>
      <w:szCs w:val="16"/>
    </w:rPr>
  </w:style>
  <w:style w:type="paragraph" w:styleId="CommentText">
    <w:name w:val="annotation text"/>
    <w:basedOn w:val="Normal"/>
    <w:link w:val="CommentTextChar"/>
    <w:uiPriority w:val="99"/>
    <w:unhideWhenUsed/>
    <w:rsid w:val="004F5D27"/>
    <w:pPr>
      <w:spacing w:line="240" w:lineRule="auto"/>
    </w:pPr>
    <w:rPr>
      <w:sz w:val="20"/>
      <w:szCs w:val="20"/>
    </w:rPr>
  </w:style>
  <w:style w:type="character" w:customStyle="1" w:styleId="CommentTextChar">
    <w:name w:val="Comment Text Char"/>
    <w:basedOn w:val="DefaultParagraphFont"/>
    <w:link w:val="CommentText"/>
    <w:uiPriority w:val="99"/>
    <w:rsid w:val="004F5D2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F5D27"/>
    <w:rPr>
      <w:b/>
      <w:bCs/>
    </w:rPr>
  </w:style>
  <w:style w:type="character" w:customStyle="1" w:styleId="CommentSubjectChar">
    <w:name w:val="Comment Subject Char"/>
    <w:basedOn w:val="CommentTextChar"/>
    <w:link w:val="CommentSubject"/>
    <w:uiPriority w:val="99"/>
    <w:semiHidden/>
    <w:rsid w:val="004F5D2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2314</Words>
  <Characters>131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6-15T22:31:00Z</dcterms:created>
  <dcterms:modified xsi:type="dcterms:W3CDTF">2023-06-15T22:46:00Z</dcterms:modified>
</cp:coreProperties>
</file>